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intelligence.xml" ContentType="application/vnd.ms-office.intelligence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E3E1C0" w14:textId="77777777" w:rsidR="008510FD" w:rsidRPr="00AC361C" w:rsidRDefault="00092E4F">
      <w:pPr>
        <w:rPr>
          <w:rFonts w:ascii="Times New Roman" w:hAnsi="Times New Roman" w:cs="Times New Roman"/>
          <w:b/>
          <w:sz w:val="24"/>
          <w:szCs w:val="24"/>
        </w:rPr>
      </w:pPr>
      <w:r w:rsidRPr="00AC361C">
        <w:rPr>
          <w:rFonts w:ascii="Times New Roman" w:hAnsi="Times New Roman" w:cs="Times New Roman"/>
          <w:b/>
          <w:sz w:val="24"/>
          <w:szCs w:val="24"/>
        </w:rPr>
        <w:t>Supplemental Methods</w:t>
      </w:r>
    </w:p>
    <w:p w14:paraId="635842E3" w14:textId="77777777" w:rsidR="00092E4F" w:rsidRPr="00AC361C" w:rsidRDefault="00092E4F">
      <w:pPr>
        <w:rPr>
          <w:rFonts w:ascii="Times New Roman" w:hAnsi="Times New Roman" w:cs="Times New Roman"/>
          <w:b/>
          <w:sz w:val="24"/>
          <w:szCs w:val="24"/>
        </w:rPr>
      </w:pPr>
    </w:p>
    <w:p w14:paraId="4C0AEAE3" w14:textId="07BE21F1" w:rsidR="00092E4F" w:rsidRPr="00AC361C" w:rsidRDefault="00092E4F" w:rsidP="6840FA5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C361C">
        <w:rPr>
          <w:rFonts w:ascii="Times New Roman" w:hAnsi="Times New Roman" w:cs="Times New Roman"/>
          <w:b/>
          <w:bCs/>
          <w:sz w:val="24"/>
          <w:szCs w:val="24"/>
        </w:rPr>
        <w:t>Supplemental Methods 1: Top Food Sources of Added Sugars, Saturated Fat, and Sodium</w:t>
      </w:r>
      <w:r w:rsidRPr="00AC361C">
        <w:rPr>
          <w:rFonts w:ascii="Times New Roman" w:hAnsi="Times New Roman" w:cs="Times New Roman"/>
          <w:sz w:val="24"/>
          <w:szCs w:val="24"/>
        </w:rPr>
        <w:br/>
      </w:r>
    </w:p>
    <w:p w14:paraId="59E1D9EF" w14:textId="133921E5" w:rsidR="00092E4F" w:rsidRPr="00AC361C" w:rsidRDefault="00092E4F" w:rsidP="6840FA53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-</w:t>
      </w:r>
      <w:r w:rsidR="36D01486" w:rsidRPr="00AC361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AC361C">
        <w:rPr>
          <w:rFonts w:ascii="Times New Roman" w:eastAsiaTheme="minorEastAsia" w:hAnsi="Times New Roman" w:cs="Times New Roman"/>
          <w:sz w:val="24"/>
          <w:szCs w:val="24"/>
        </w:rPr>
        <w:t>Top sources of food for added sugars</w:t>
      </w:r>
    </w:p>
    <w:p w14:paraId="48728D00" w14:textId="77777777" w:rsidR="00092E4F" w:rsidRPr="00AC361C" w:rsidRDefault="00092E4F" w:rsidP="00092E4F">
      <w:pPr>
        <w:pStyle w:val="ListParagraph"/>
        <w:numPr>
          <w:ilvl w:val="0"/>
          <w:numId w:val="4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Sweetened beverages (non-diet soft drinks, fruit drinks, flavored milk, and sports and energy drinks)</w:t>
      </w:r>
    </w:p>
    <w:p w14:paraId="6D981768" w14:textId="77777777" w:rsidR="00092E4F" w:rsidRPr="00AC361C" w:rsidRDefault="00092E4F" w:rsidP="00092E4F">
      <w:pPr>
        <w:pStyle w:val="ListParagraph"/>
        <w:numPr>
          <w:ilvl w:val="0"/>
          <w:numId w:val="4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Sweetened bakery products (cakes, pies, cookies, brownies, donuts, sweet rolls, and pastries)</w:t>
      </w:r>
    </w:p>
    <w:p w14:paraId="7EC6EBE3" w14:textId="77777777" w:rsidR="00092E4F" w:rsidRPr="00AC361C" w:rsidRDefault="00092E4F" w:rsidP="00092E4F">
      <w:pPr>
        <w:pStyle w:val="ListParagraph"/>
        <w:numPr>
          <w:ilvl w:val="0"/>
          <w:numId w:val="4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Other desserts (ice cream, frozen dairy desserts, puddings, gelatins, ices, and sorbets)</w:t>
      </w:r>
    </w:p>
    <w:p w14:paraId="30544E17" w14:textId="77777777" w:rsidR="00092E4F" w:rsidRPr="00AC361C" w:rsidRDefault="00092E4F" w:rsidP="00092E4F">
      <w:pPr>
        <w:pStyle w:val="ListParagraph"/>
        <w:numPr>
          <w:ilvl w:val="0"/>
          <w:numId w:val="4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Candy (those containing and not containing chocolate)</w:t>
      </w:r>
    </w:p>
    <w:p w14:paraId="2D448E1D" w14:textId="77777777" w:rsidR="00092E4F" w:rsidRPr="00AC361C" w:rsidRDefault="00092E4F" w:rsidP="00092E4F">
      <w:pPr>
        <w:pStyle w:val="ListParagraph"/>
        <w:numPr>
          <w:ilvl w:val="0"/>
          <w:numId w:val="4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Tea and coffee with added sugar</w:t>
      </w:r>
    </w:p>
    <w:p w14:paraId="3A0CCC7F" w14:textId="77777777" w:rsidR="00092E4F" w:rsidRPr="00AC361C" w:rsidRDefault="00092E4F" w:rsidP="00092E4F">
      <w:pPr>
        <w:pStyle w:val="ListParagraph"/>
        <w:numPr>
          <w:ilvl w:val="0"/>
          <w:numId w:val="4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Ready-to-eat cereals</w:t>
      </w:r>
    </w:p>
    <w:p w14:paraId="180DF570" w14:textId="77777777" w:rsidR="00092E4F" w:rsidRPr="00AC361C" w:rsidRDefault="00092E4F" w:rsidP="00092E4F">
      <w:p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 xml:space="preserve">-Top sources of food for saturated fat </w:t>
      </w:r>
    </w:p>
    <w:p w14:paraId="6A8D803C" w14:textId="77777777" w:rsidR="00092E4F" w:rsidRPr="00AC361C" w:rsidRDefault="00092E4F" w:rsidP="00092E4F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High fat meats (sausage, bacon, hot dogs, and ground beef that is less than 93% lean)</w:t>
      </w:r>
    </w:p>
    <w:p w14:paraId="517D60A0" w14:textId="77777777" w:rsidR="00092E4F" w:rsidRPr="00AC361C" w:rsidRDefault="00092E4F" w:rsidP="00092E4F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Sandwiches (burritos, tacos, chicken/turkey, burgers, breakfast sandwiches, hotdogs, and other sandwiches)</w:t>
      </w:r>
    </w:p>
    <w:p w14:paraId="51F0CA5E" w14:textId="77777777" w:rsidR="00092E4F" w:rsidRPr="00AC361C" w:rsidRDefault="00092E4F" w:rsidP="00092E4F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Sweetened bakery products (cakes, pies, cookies, brownies, donuts, sweet rolls, and pastries)</w:t>
      </w:r>
    </w:p>
    <w:p w14:paraId="1D9055BC" w14:textId="77777777" w:rsidR="00092E4F" w:rsidRPr="00AC361C" w:rsidRDefault="00092E4F" w:rsidP="00092E4F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Other desserts (ice cream, frozen dairy desserts, puddings, gelatins, ices, and sorbets)</w:t>
      </w:r>
    </w:p>
    <w:p w14:paraId="4535E21E" w14:textId="77777777" w:rsidR="00092E4F" w:rsidRPr="00AC361C" w:rsidRDefault="00092E4F" w:rsidP="00092E4F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Rice, pasta, and other grain based mixed dishes</w:t>
      </w:r>
    </w:p>
    <w:p w14:paraId="3F30640D" w14:textId="77777777" w:rsidR="00092E4F" w:rsidRPr="00AC361C" w:rsidRDefault="00092E4F" w:rsidP="00092E4F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Higher fat milk and yogurt</w:t>
      </w:r>
    </w:p>
    <w:p w14:paraId="3E7B27AE" w14:textId="77777777" w:rsidR="00092E4F" w:rsidRPr="00AC361C" w:rsidRDefault="00092E4F" w:rsidP="00092E4F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Pizza</w:t>
      </w:r>
    </w:p>
    <w:p w14:paraId="15AE19B4" w14:textId="77777777" w:rsidR="00092E4F" w:rsidRPr="00AC361C" w:rsidRDefault="00092E4F" w:rsidP="00092E4F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Fried potatoes (French fries, tater tots, and hash browns)</w:t>
      </w:r>
    </w:p>
    <w:p w14:paraId="531CB98C" w14:textId="77777777" w:rsidR="00092E4F" w:rsidRPr="00AC361C" w:rsidRDefault="00092E4F" w:rsidP="00092E4F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Chips, buttered popcorn, and ritz crackers</w:t>
      </w:r>
    </w:p>
    <w:p w14:paraId="100721AE" w14:textId="77777777" w:rsidR="00092E4F" w:rsidRPr="00AC361C" w:rsidRDefault="00092E4F" w:rsidP="00092E4F">
      <w:p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 xml:space="preserve">-Top sources of food for sodium </w:t>
      </w:r>
    </w:p>
    <w:p w14:paraId="7CA3C050" w14:textId="77777777" w:rsidR="00092E4F" w:rsidRPr="00AC361C" w:rsidRDefault="00092E4F" w:rsidP="00092E4F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Sandwiches (burritos, tacos, chicken/turkey, burgers, breakfast sandwiches, hotdogs, PBJ, and other sandwiches)</w:t>
      </w:r>
    </w:p>
    <w:p w14:paraId="3115AE6E" w14:textId="77777777" w:rsidR="00092E4F" w:rsidRPr="00AC361C" w:rsidRDefault="00092E4F" w:rsidP="00092E4F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Grain or Meat/Poultry/Fish-Mixed</w:t>
      </w:r>
    </w:p>
    <w:p w14:paraId="27D1850F" w14:textId="77777777" w:rsidR="00092E4F" w:rsidRPr="00AC361C" w:rsidRDefault="00092E4F" w:rsidP="00092E4F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Dishes (mixed dishes, pasta/macaroni dishes, Mexican items, Indian/Asian items, and rice/rice dishes)</w:t>
      </w:r>
    </w:p>
    <w:p w14:paraId="2BEA54C9" w14:textId="77777777" w:rsidR="00092E4F" w:rsidRPr="00AC361C" w:rsidRDefault="00092E4F" w:rsidP="00092E4F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Pizza</w:t>
      </w:r>
    </w:p>
    <w:p w14:paraId="57C36FAC" w14:textId="77777777" w:rsidR="00092E4F" w:rsidRPr="00AC361C" w:rsidRDefault="00092E4F" w:rsidP="00092E4F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AC361C">
        <w:rPr>
          <w:rFonts w:ascii="Times New Roman" w:eastAsiaTheme="minorEastAsia" w:hAnsi="Times New Roman" w:cs="Times New Roman"/>
          <w:sz w:val="24"/>
          <w:szCs w:val="24"/>
        </w:rPr>
        <w:t>Fried potatoes (French fries, tater tots, and hash browns)</w:t>
      </w:r>
    </w:p>
    <w:p w14:paraId="7F9FEC5A" w14:textId="77777777" w:rsidR="00092E4F" w:rsidRPr="00AC361C" w:rsidRDefault="00092E4F" w:rsidP="00092E4F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15845E19" w14:textId="1AC3DC6E" w:rsidR="00092E4F" w:rsidRPr="00AC361C" w:rsidRDefault="00092E4F" w:rsidP="7A37E472">
      <w:pPr>
        <w:rPr>
          <w:rFonts w:ascii="Times New Roman" w:hAnsi="Times New Roman" w:cs="Times New Roman"/>
          <w:sz w:val="24"/>
          <w:szCs w:val="24"/>
        </w:rPr>
      </w:pPr>
      <w:r w:rsidRPr="00AC361C">
        <w:rPr>
          <w:rFonts w:ascii="Times New Roman" w:hAnsi="Times New Roman" w:cs="Times New Roman"/>
          <w:sz w:val="24"/>
          <w:szCs w:val="24"/>
        </w:rPr>
        <w:br w:type="page"/>
      </w:r>
    </w:p>
    <w:p w14:paraId="353B34DA" w14:textId="74C89614" w:rsidR="00092E4F" w:rsidRPr="00AC361C" w:rsidRDefault="00092E4F" w:rsidP="7A37E472">
      <w:pPr>
        <w:rPr>
          <w:rFonts w:ascii="Times New Roman" w:hAnsi="Times New Roman" w:cs="Times New Roman"/>
          <w:sz w:val="24"/>
          <w:szCs w:val="24"/>
        </w:rPr>
      </w:pPr>
      <w:r w:rsidRPr="00AC361C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l Methods 2: Adapted Mobile App Rating Scale (MARS) Guide</w:t>
      </w:r>
      <w:bookmarkStart w:id="0" w:name="_GoBack"/>
      <w:bookmarkEnd w:id="0"/>
    </w:p>
    <w:p w14:paraId="3B676849" w14:textId="77777777" w:rsidR="00092E4F" w:rsidRPr="00AC361C" w:rsidRDefault="00092E4F" w:rsidP="00092E4F">
      <w:pPr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Adaptations/additions to the MARS response criteria, intended to improve interrater reliability, are highlighted in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bold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below. </w:t>
      </w:r>
    </w:p>
    <w:p w14:paraId="0918913D" w14:textId="77777777" w:rsidR="00092E4F" w:rsidRPr="00AC361C" w:rsidRDefault="00092E4F" w:rsidP="00092E4F">
      <w:pPr>
        <w:spacing w:line="257" w:lineRule="auto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App Objective Quality Ratings</w:t>
      </w:r>
    </w:p>
    <w:p w14:paraId="0E888709" w14:textId="77777777" w:rsidR="00092E4F" w:rsidRPr="00AC361C" w:rsidRDefault="00092E4F" w:rsidP="00092E4F">
      <w:pPr>
        <w:spacing w:line="257" w:lineRule="auto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Section A. Engagement – fun, interesting, customizable, interactive (e.g., sends alerts, messages, reminders, feedback, enables sharing), well-targeted to audience</w:t>
      </w:r>
    </w:p>
    <w:p w14:paraId="26B12EC0" w14:textId="77777777" w:rsidR="00092E4F" w:rsidRPr="00AC361C" w:rsidRDefault="00092E4F" w:rsidP="00092E4F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Entertainment: Is the app fun/entertaining to use?  Does it use any strategies to increase engagement through entertainment (e.g., through gamification)?</w:t>
      </w:r>
    </w:p>
    <w:p w14:paraId="765B445A" w14:textId="1F17C58A" w:rsidR="00092E4F" w:rsidRPr="00AC361C" w:rsidRDefault="00092E4F" w:rsidP="7A37E472">
      <w:pPr>
        <w:ind w:firstLine="72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How much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time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would you spend using the app? Is it entertaining for kids? </w:t>
      </w:r>
    </w:p>
    <w:p w14:paraId="265A3146" w14:textId="1B829098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1. Dull, not fun or entertaining at all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&lt;1 minute; turn off app)</w:t>
      </w:r>
    </w:p>
    <w:p w14:paraId="6D211894" w14:textId="002DCA2B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2. Mostly boring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no gamification present but still slightly entertaining)</w:t>
      </w:r>
    </w:p>
    <w:p w14:paraId="29B8D0EA" w14:textId="40092A14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. Ok, fun enough to entertain for a brief time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Pr="00AC361C">
        <w:rPr>
          <w:rFonts w:ascii="Times New Roman" w:eastAsia="Calibri" w:hAnsi="Times New Roman" w:cs="Times New Roman"/>
          <w:sz w:val="24"/>
          <w:szCs w:val="24"/>
        </w:rPr>
        <w:t>(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&gt;1 minute but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&lt; 5 minutes) </w:t>
      </w:r>
    </w:p>
    <w:p w14:paraId="32337142" w14:textId="40443200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. Moderately fun and entertaining, would entertain user for some time (5-10 minutes total)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</w:p>
    <w:p w14:paraId="7A8CB90E" w14:textId="1DF07ED4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. Highly entertaining and fun, would stimulate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repeat use </w:t>
      </w:r>
    </w:p>
    <w:p w14:paraId="03A44440" w14:textId="2D3646FB" w:rsidR="00092E4F" w:rsidRPr="00AC361C" w:rsidRDefault="00092E4F" w:rsidP="7A37E472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Interest: Is the app interesting to use? Does it use any strategies to increase engagement by presenting its content in an interesting way? </w:t>
      </w:r>
    </w:p>
    <w:p w14:paraId="4FDB0FF5" w14:textId="77777777" w:rsidR="00092E4F" w:rsidRPr="00AC361C" w:rsidRDefault="00092E4F" w:rsidP="00092E4F">
      <w:pPr>
        <w:ind w:firstLine="72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Does the app present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content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in an interesting way? </w:t>
      </w:r>
    </w:p>
    <w:p w14:paraId="22001980" w14:textId="7BB8EE6F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1. Not interesting at all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&lt;1 minute; turn off app)</w:t>
      </w:r>
    </w:p>
    <w:p w14:paraId="78DF01C3" w14:textId="1CCD4C0A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2. Moderately uninteresting </w:t>
      </w:r>
    </w:p>
    <w:p w14:paraId="1E5393DF" w14:textId="22120453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. OK, neither interesting nor uninteresting; would engage user for a brief time (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&gt;1 minute but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&lt; 5 minutes)</w:t>
      </w:r>
    </w:p>
    <w:p w14:paraId="075C9992" w14:textId="4E604C17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. Moderately interesting; would engage user for some time (5-10 minutes total)</w:t>
      </w:r>
    </w:p>
    <w:p w14:paraId="067C3B6D" w14:textId="7D4A6316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5. Very interesting, would engage user in repeat use </w:t>
      </w:r>
    </w:p>
    <w:p w14:paraId="67007FB7" w14:textId="77777777" w:rsidR="00092E4F" w:rsidRPr="00AC361C" w:rsidRDefault="00092E4F" w:rsidP="00092E4F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Customization: Does it provide/retain all necessary settings/preferences for apps features (e.g., sound, content, notifications, etc.)?</w:t>
      </w:r>
    </w:p>
    <w:p w14:paraId="73140BA3" w14:textId="4447F87E" w:rsidR="00092E4F" w:rsidRPr="00AC361C" w:rsidRDefault="00092E4F" w:rsidP="7A37E472">
      <w:pPr>
        <w:spacing w:before="60" w:after="0"/>
        <w:ind w:left="72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Does the app allow you to make customizations and if so, do the </w:t>
      </w:r>
      <w:r w:rsidR="20E89DD6"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customizations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remain</w:t>
      </w:r>
      <w:r w:rsidR="58DB76BD"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after logging out/closing app?</w:t>
      </w:r>
    </w:p>
    <w:p w14:paraId="630F60A7" w14:textId="57326EA0" w:rsidR="00092E4F" w:rsidRPr="00AC361C" w:rsidRDefault="00092E4F" w:rsidP="7A37E472">
      <w:pPr>
        <w:spacing w:before="240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1. Does not allow any customization or requires setting to be input every time </w:t>
      </w:r>
    </w:p>
    <w:p w14:paraId="5FFBCAFF" w14:textId="031A4091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2. Allows insufficient customization limiting functions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e.g., multiple profiles not allowed when it would be needed; some customizations but limits use somehow; one customization but may or may not remain after logging out/closing app)</w:t>
      </w:r>
    </w:p>
    <w:p w14:paraId="59A77ACB" w14:textId="113432C7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3. Allows basic customization to function adequately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e.g., have audio adjustments; 2 customizations but may or may not remain after logging out/closing app)</w:t>
      </w:r>
    </w:p>
    <w:p w14:paraId="091E95A4" w14:textId="294049CC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4. Allows numerous options for customization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but settings may not remain after logging out/closing app)</w:t>
      </w:r>
    </w:p>
    <w:p w14:paraId="755F6A86" w14:textId="733B5960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. Allows complete tailoring to the individual’s characteristics/preferences, retains all settings</w:t>
      </w:r>
    </w:p>
    <w:p w14:paraId="68868E7D" w14:textId="77777777" w:rsidR="00092E4F" w:rsidRPr="00AC361C" w:rsidRDefault="00092E4F" w:rsidP="7A37E472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Interactivity: Does it allow user input, provide feedback, contain prompts (reminders, sharing options, notifications, etc.)?  Note: these functions need to be customizable and not overwhelming in order to be perfect.</w:t>
      </w:r>
    </w:p>
    <w:p w14:paraId="0D153C56" w14:textId="77777777" w:rsidR="00092E4F" w:rsidRPr="00AC361C" w:rsidRDefault="00092E4F" w:rsidP="00092E4F">
      <w:pPr>
        <w:ind w:firstLine="72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Positive feedback alone or with goal in mind is considered feedback/interactivity. </w:t>
      </w:r>
    </w:p>
    <w:p w14:paraId="02B86A71" w14:textId="28436D78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</w:t>
      </w:r>
      <w:r w:rsidR="3EDFF5A0" w:rsidRPr="00AC361C">
        <w:rPr>
          <w:rFonts w:ascii="Times New Roman" w:eastAsia="Calibri" w:hAnsi="Times New Roman" w:cs="Times New Roman"/>
          <w:sz w:val="24"/>
          <w:szCs w:val="24"/>
        </w:rPr>
        <w:t>. No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interactive features and/or no response to user interaction</w:t>
      </w:r>
    </w:p>
    <w:p w14:paraId="77D81131" w14:textId="5A39CCA9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</w:t>
      </w:r>
      <w:r w:rsidR="2FBB9EB5" w:rsidRPr="00AC361C">
        <w:rPr>
          <w:rFonts w:ascii="Times New Roman" w:eastAsia="Calibri" w:hAnsi="Times New Roman" w:cs="Times New Roman"/>
          <w:sz w:val="24"/>
          <w:szCs w:val="24"/>
        </w:rPr>
        <w:t>. Insufficient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interactivity, or feedback, or user input options, limiting functions</w:t>
      </w:r>
    </w:p>
    <w:p w14:paraId="37188216" w14:textId="05A3B9F7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</w:t>
      </w:r>
      <w:r w:rsidR="6C45650A" w:rsidRPr="00AC361C">
        <w:rPr>
          <w:rFonts w:ascii="Times New Roman" w:eastAsia="Calibri" w:hAnsi="Times New Roman" w:cs="Times New Roman"/>
          <w:sz w:val="24"/>
          <w:szCs w:val="24"/>
        </w:rPr>
        <w:t>. Basic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interactive features to function adequately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i.e., positive reinforcement to let users know they are progressing through the app correctly)</w:t>
      </w:r>
    </w:p>
    <w:p w14:paraId="42434528" w14:textId="1A590370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</w:t>
      </w:r>
      <w:r w:rsidR="237E9C45" w:rsidRPr="00AC361C">
        <w:rPr>
          <w:rFonts w:ascii="Times New Roman" w:eastAsia="Calibri" w:hAnsi="Times New Roman" w:cs="Times New Roman"/>
          <w:sz w:val="24"/>
          <w:szCs w:val="24"/>
        </w:rPr>
        <w:t>. Offers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a variety of interactive features/feedback/user input options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(i.e., specific feedback rather than just positive reinforcement) </w:t>
      </w:r>
    </w:p>
    <w:p w14:paraId="29C0EE18" w14:textId="06397103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</w:t>
      </w:r>
      <w:r w:rsidR="6977BF3B" w:rsidRPr="00AC361C">
        <w:rPr>
          <w:rFonts w:ascii="Times New Roman" w:eastAsia="Calibri" w:hAnsi="Times New Roman" w:cs="Times New Roman"/>
          <w:sz w:val="24"/>
          <w:szCs w:val="24"/>
        </w:rPr>
        <w:t>. Ver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high level of responsiveness through interactive features/feedback/user input options</w:t>
      </w:r>
    </w:p>
    <w:p w14:paraId="697ACB09" w14:textId="77777777" w:rsidR="00092E4F" w:rsidRPr="00AC361C" w:rsidRDefault="00092E4F" w:rsidP="00092E4F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Target group: Is the app content (visual information, language, design) appropriate for your target audience?</w:t>
      </w:r>
    </w:p>
    <w:p w14:paraId="26CBFA94" w14:textId="77777777" w:rsidR="00092E4F" w:rsidRPr="00AC361C" w:rsidRDefault="00092E4F" w:rsidP="00092E4F">
      <w:pPr>
        <w:spacing w:before="160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Based on the reviewer perceived age for the app (readability, design, and content).</w:t>
      </w:r>
    </w:p>
    <w:p w14:paraId="7A58BF3A" w14:textId="77777777" w:rsidR="00092E4F" w:rsidRPr="00AC361C" w:rsidRDefault="00092E4F" w:rsidP="00092E4F">
      <w:pPr>
        <w:spacing w:before="160"/>
        <w:ind w:left="720" w:firstLine="72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. Completely inappropriate/unclear/confusing</w:t>
      </w:r>
    </w:p>
    <w:p w14:paraId="39AD0E81" w14:textId="2CA51A95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</w:t>
      </w:r>
      <w:r w:rsidR="72FBD42A" w:rsidRPr="00AC361C">
        <w:rPr>
          <w:rFonts w:ascii="Times New Roman" w:eastAsia="Calibri" w:hAnsi="Times New Roman" w:cs="Times New Roman"/>
          <w:sz w:val="24"/>
          <w:szCs w:val="24"/>
        </w:rPr>
        <w:t>. Mostl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inappropriate/unclear/confusing</w:t>
      </w:r>
    </w:p>
    <w:p w14:paraId="3F123D36" w14:textId="5454A60E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</w:t>
      </w:r>
      <w:r w:rsidR="62176A5E" w:rsidRPr="00AC361C">
        <w:rPr>
          <w:rFonts w:ascii="Times New Roman" w:eastAsia="Calibri" w:hAnsi="Times New Roman" w:cs="Times New Roman"/>
          <w:sz w:val="24"/>
          <w:szCs w:val="24"/>
        </w:rPr>
        <w:t>. Acceptabl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but not targeted.  May be inappropriate/unclear/confusing</w:t>
      </w:r>
    </w:p>
    <w:p w14:paraId="39C30BFF" w14:textId="77777777" w:rsidR="00092E4F" w:rsidRPr="00AC361C" w:rsidRDefault="00092E4F" w:rsidP="00092E4F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4.  Well-targeted, with negligible issues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e.g., some issues might be using words like “fat” or use of some medical jargon)</w:t>
      </w:r>
    </w:p>
    <w:p w14:paraId="0AB00524" w14:textId="7448A8AB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</w:t>
      </w:r>
      <w:r w:rsidR="171522C3" w:rsidRPr="00AC361C">
        <w:rPr>
          <w:rFonts w:ascii="Times New Roman" w:eastAsia="Calibri" w:hAnsi="Times New Roman" w:cs="Times New Roman"/>
          <w:sz w:val="24"/>
          <w:szCs w:val="24"/>
        </w:rPr>
        <w:t>. Perfectl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targeted, no issues found </w:t>
      </w:r>
    </w:p>
    <w:p w14:paraId="1DC1DED7" w14:textId="77777777" w:rsidR="00092E4F" w:rsidRPr="00AC361C" w:rsidRDefault="00092E4F" w:rsidP="00092E4F">
      <w:pPr>
        <w:spacing w:line="257" w:lineRule="auto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Section B. Functionality – app functioning, easy to learn, navigation, flow logic, and gestural design of app</w:t>
      </w:r>
    </w:p>
    <w:p w14:paraId="318EB0C1" w14:textId="77777777" w:rsidR="00092E4F" w:rsidRPr="00AC361C" w:rsidRDefault="00092E4F" w:rsidP="00092E4F">
      <w:pPr>
        <w:pStyle w:val="ListParagraph"/>
        <w:numPr>
          <w:ilvl w:val="0"/>
          <w:numId w:val="1"/>
        </w:numPr>
        <w:spacing w:line="257" w:lineRule="auto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Performance: How accurately/fast do the app features (functions) and components (buttons/menus) work?</w:t>
      </w:r>
    </w:p>
    <w:p w14:paraId="4BFAB607" w14:textId="22F1D4B3" w:rsidR="00092E4F" w:rsidRPr="00AC361C" w:rsidRDefault="00092E4F" w:rsidP="7A37E472">
      <w:pPr>
        <w:spacing w:after="0" w:line="257" w:lineRule="auto"/>
        <w:ind w:firstLine="72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Is the app working as it should? Do the movements you do consistently give what you</w:t>
      </w:r>
    </w:p>
    <w:p w14:paraId="4A1F9D00" w14:textId="3043D66F" w:rsidR="00092E4F" w:rsidRPr="00AC361C" w:rsidRDefault="00092E4F" w:rsidP="7A37E472">
      <w:pPr>
        <w:spacing w:line="257" w:lineRule="auto"/>
        <w:ind w:firstLine="72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want?</w:t>
      </w:r>
    </w:p>
    <w:p w14:paraId="39D6EE61" w14:textId="77777777" w:rsidR="00092E4F" w:rsidRPr="00AC361C" w:rsidRDefault="00092E4F" w:rsidP="00092E4F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. App is broken; no/insufficient/inaccurate response (e.g., crashes/bugs/broken features, etc.)</w:t>
      </w:r>
    </w:p>
    <w:p w14:paraId="0583CFDD" w14:textId="70CD883A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</w:t>
      </w:r>
      <w:r w:rsidR="03673F14" w:rsidRPr="00AC361C">
        <w:rPr>
          <w:rFonts w:ascii="Times New Roman" w:eastAsia="Calibri" w:hAnsi="Times New Roman" w:cs="Times New Roman"/>
          <w:sz w:val="24"/>
          <w:szCs w:val="24"/>
        </w:rPr>
        <w:t>. Som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functions work, but lagging or contains major technical problems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major issues, not all the functions work)</w:t>
      </w:r>
    </w:p>
    <w:p w14:paraId="2CCA15D9" w14:textId="56311667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</w:t>
      </w:r>
      <w:r w:rsidR="5F5B1B5E" w:rsidRPr="00AC361C">
        <w:rPr>
          <w:rFonts w:ascii="Times New Roman" w:eastAsia="Calibri" w:hAnsi="Times New Roman" w:cs="Times New Roman"/>
          <w:sz w:val="24"/>
          <w:szCs w:val="24"/>
        </w:rPr>
        <w:t>. App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works overall.  Some technical problems need fixing/Slow at times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the few technical problems encroach on the functionality of the app/there are a few glitches that ruin the app experience)</w:t>
      </w:r>
    </w:p>
    <w:p w14:paraId="5FB4E106" w14:textId="5033874D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</w:t>
      </w:r>
      <w:r w:rsidR="09CDD578" w:rsidRPr="00AC361C">
        <w:rPr>
          <w:rFonts w:ascii="Times New Roman" w:eastAsia="Calibri" w:hAnsi="Times New Roman" w:cs="Times New Roman"/>
          <w:sz w:val="24"/>
          <w:szCs w:val="24"/>
        </w:rPr>
        <w:t>. Mostl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functional with minor/negligible problems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small glitches that do not encroach on the experience, e.g., being asked to drag when you are supposed to tap)</w:t>
      </w:r>
    </w:p>
    <w:p w14:paraId="3929900D" w14:textId="3DD536FD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. Perfect/timely response; no technical bugs found/contains a ‘loading time left’ indicator</w:t>
      </w:r>
    </w:p>
    <w:p w14:paraId="0A8819A5" w14:textId="77777777" w:rsidR="00092E4F" w:rsidRPr="00AC361C" w:rsidRDefault="00092E4F" w:rsidP="00092E4F">
      <w:pPr>
        <w:pStyle w:val="ListParagraph"/>
        <w:numPr>
          <w:ilvl w:val="0"/>
          <w:numId w:val="1"/>
        </w:numPr>
        <w:spacing w:line="257" w:lineRule="auto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Ease of use: How easy is it to learn how to use the app; how clear are the menu labels/icons and instructions?</w:t>
      </w:r>
    </w:p>
    <w:p w14:paraId="224C7708" w14:textId="5EF53FFD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</w:t>
      </w:r>
      <w:r w:rsidR="0A56F85B" w:rsidRPr="00AC361C">
        <w:rPr>
          <w:rFonts w:ascii="Times New Roman" w:eastAsia="Calibri" w:hAnsi="Times New Roman" w:cs="Times New Roman"/>
          <w:sz w:val="24"/>
          <w:szCs w:val="24"/>
        </w:rPr>
        <w:t>. No</w:t>
      </w:r>
      <w:r w:rsidRPr="00AC361C">
        <w:rPr>
          <w:rFonts w:ascii="Times New Roman" w:eastAsia="Calibri" w:hAnsi="Times New Roman" w:cs="Times New Roman"/>
          <w:sz w:val="24"/>
          <w:szCs w:val="24"/>
        </w:rPr>
        <w:t>/limited instructions; menu labels/icons are confusing; complicated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(too complicated you can’t use it/don’t know what to do even after significant effort)</w:t>
      </w:r>
    </w:p>
    <w:p w14:paraId="6A7F2833" w14:textId="0A03BDC8" w:rsidR="00092E4F" w:rsidRPr="00AC361C" w:rsidRDefault="00092E4F" w:rsidP="7A37E472">
      <w:pPr>
        <w:spacing w:line="257" w:lineRule="auto"/>
        <w:ind w:left="720" w:firstLine="72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2. Useable after a lot of time/effort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if spending &gt; 5 mins to figure out)</w:t>
      </w:r>
    </w:p>
    <w:p w14:paraId="2B361282" w14:textId="2E01BDF0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3. Useable after some time/effort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if spending &lt; 5 mins to figure out)</w:t>
      </w:r>
    </w:p>
    <w:p w14:paraId="5470C0DE" w14:textId="59EB1204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. Easy to learn how to use the app (or has clear instructions)</w:t>
      </w:r>
    </w:p>
    <w:p w14:paraId="04A3F4F8" w14:textId="53106125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5. Able to use app immediately; intuitive; simple </w:t>
      </w:r>
    </w:p>
    <w:p w14:paraId="20F98C49" w14:textId="77777777" w:rsidR="00092E4F" w:rsidRPr="00AC361C" w:rsidRDefault="00092E4F" w:rsidP="00092E4F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Navigation: Is moving between screens logical/accurate/appropriate/ uninterrupted; are all necessary screen links present?</w:t>
      </w:r>
    </w:p>
    <w:p w14:paraId="20879D38" w14:textId="4C73CE36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. Different sections within the app seem logically disconnected and random/confusing/ navigation is difficult</w:t>
      </w:r>
    </w:p>
    <w:p w14:paraId="0DA738E0" w14:textId="1834658A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</w:t>
      </w:r>
      <w:r w:rsidR="72D26291" w:rsidRPr="00AC361C">
        <w:rPr>
          <w:rFonts w:ascii="Times New Roman" w:eastAsia="Calibri" w:hAnsi="Times New Roman" w:cs="Times New Roman"/>
          <w:sz w:val="24"/>
          <w:szCs w:val="24"/>
        </w:rPr>
        <w:t>. Usabl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after a lot of time/effort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multiple ads in a row that greatly interrupt the experience)</w:t>
      </w:r>
    </w:p>
    <w:p w14:paraId="633DA072" w14:textId="75F93066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</w:t>
      </w:r>
      <w:r w:rsidR="4E551EEB" w:rsidRPr="00AC361C">
        <w:rPr>
          <w:rFonts w:ascii="Times New Roman" w:eastAsia="Calibri" w:hAnsi="Times New Roman" w:cs="Times New Roman"/>
          <w:sz w:val="24"/>
          <w:szCs w:val="24"/>
        </w:rPr>
        <w:t>. Usabl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after some time/effort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(an ad that stops you from progressing from page to page as you would like, can’t move onto the next screen without watching an ad)</w:t>
      </w:r>
    </w:p>
    <w:p w14:paraId="4E4122A9" w14:textId="11B53D92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</w:t>
      </w:r>
      <w:r w:rsidR="39F67504" w:rsidRPr="00AC361C">
        <w:rPr>
          <w:rFonts w:ascii="Times New Roman" w:eastAsia="Calibri" w:hAnsi="Times New Roman" w:cs="Times New Roman"/>
          <w:sz w:val="24"/>
          <w:szCs w:val="24"/>
        </w:rPr>
        <w:t>. Eas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to use or missing a negligible link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no return button to home screen or back button)</w:t>
      </w:r>
    </w:p>
    <w:p w14:paraId="33DB80CA" w14:textId="5B8FC720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</w:t>
      </w:r>
      <w:r w:rsidR="52B2F732" w:rsidRPr="00AC361C">
        <w:rPr>
          <w:rFonts w:ascii="Times New Roman" w:eastAsia="Calibri" w:hAnsi="Times New Roman" w:cs="Times New Roman"/>
          <w:sz w:val="24"/>
          <w:szCs w:val="24"/>
        </w:rPr>
        <w:t>. Perfectl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logical, easy, clear and intuitive screen flow throughout, or offers shortcuts</w:t>
      </w:r>
    </w:p>
    <w:p w14:paraId="06E8A598" w14:textId="77777777" w:rsidR="00092E4F" w:rsidRPr="00AC361C" w:rsidRDefault="00092E4F" w:rsidP="00092E4F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Gestural design: Are interactions (taps/swipes/pinches/scrolls) consistent and intuitive across all components/screens?</w:t>
      </w:r>
    </w:p>
    <w:p w14:paraId="26257463" w14:textId="36BC7CB4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</w:t>
      </w:r>
      <w:r w:rsidR="64174B74" w:rsidRPr="00AC361C">
        <w:rPr>
          <w:rFonts w:ascii="Times New Roman" w:eastAsia="Calibri" w:hAnsi="Times New Roman" w:cs="Times New Roman"/>
          <w:sz w:val="24"/>
          <w:szCs w:val="24"/>
        </w:rPr>
        <w:t>. Completel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inconsistent/confusing</w:t>
      </w:r>
    </w:p>
    <w:p w14:paraId="05EECE57" w14:textId="22D49246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</w:t>
      </w:r>
      <w:r w:rsidR="5CC62BF1" w:rsidRPr="00AC361C">
        <w:rPr>
          <w:rFonts w:ascii="Times New Roman" w:eastAsia="Calibri" w:hAnsi="Times New Roman" w:cs="Times New Roman"/>
          <w:sz w:val="24"/>
          <w:szCs w:val="24"/>
        </w:rPr>
        <w:t>. Often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inconsistent/confusing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there are multiple inconsistencies)</w:t>
      </w:r>
    </w:p>
    <w:p w14:paraId="356E80F3" w14:textId="69B8D0C9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</w:t>
      </w:r>
      <w:r w:rsidR="5341B946" w:rsidRPr="00AC361C">
        <w:rPr>
          <w:rFonts w:ascii="Times New Roman" w:eastAsia="Calibri" w:hAnsi="Times New Roman" w:cs="Times New Roman"/>
          <w:sz w:val="24"/>
          <w:szCs w:val="24"/>
        </w:rPr>
        <w:t>. OK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with some inconsistencies/confusing elements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2 inconsistencies)</w:t>
      </w:r>
    </w:p>
    <w:p w14:paraId="6B55BD98" w14:textId="699D9579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</w:t>
      </w:r>
      <w:r w:rsidR="0355F5CA" w:rsidRPr="00AC361C">
        <w:rPr>
          <w:rFonts w:ascii="Times New Roman" w:eastAsia="Calibri" w:hAnsi="Times New Roman" w:cs="Times New Roman"/>
          <w:sz w:val="24"/>
          <w:szCs w:val="24"/>
        </w:rPr>
        <w:t>. Mostl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consistent/intuitive with negligible problems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1 inconsistency)</w:t>
      </w:r>
    </w:p>
    <w:p w14:paraId="53576FD2" w14:textId="19CB980B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</w:t>
      </w:r>
      <w:r w:rsidR="6AC9D86C" w:rsidRPr="00AC361C">
        <w:rPr>
          <w:rFonts w:ascii="Times New Roman" w:eastAsia="Calibri" w:hAnsi="Times New Roman" w:cs="Times New Roman"/>
          <w:sz w:val="24"/>
          <w:szCs w:val="24"/>
        </w:rPr>
        <w:t>. Perfectl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consistent and intuitive</w:t>
      </w:r>
      <w:r w:rsidRPr="00AC361C">
        <w:rPr>
          <w:rFonts w:ascii="Times New Roman" w:hAnsi="Times New Roman" w:cs="Times New Roman"/>
          <w:sz w:val="24"/>
          <w:szCs w:val="24"/>
        </w:rPr>
        <w:br/>
      </w:r>
    </w:p>
    <w:p w14:paraId="5C69B204" w14:textId="77777777" w:rsidR="00092E4F" w:rsidRPr="00AC361C" w:rsidRDefault="00092E4F" w:rsidP="00092E4F">
      <w:pPr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Section C. Aesthetics – graphic design, overall visual appeal, color scheme, and stylistic consistency</w:t>
      </w:r>
    </w:p>
    <w:p w14:paraId="5DDF1E6A" w14:textId="77777777" w:rsidR="00092E4F" w:rsidRPr="00AC361C" w:rsidRDefault="00092E4F" w:rsidP="00092E4F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Layout: Is arrangement and size of buttons/icons/menus/content on the screen appropriate or zoomable if needed?</w:t>
      </w:r>
    </w:p>
    <w:p w14:paraId="51B56BFA" w14:textId="626ECB72" w:rsidR="00092E4F" w:rsidRPr="00AC361C" w:rsidRDefault="00092E4F" w:rsidP="7A37E472">
      <w:pPr>
        <w:spacing w:after="0"/>
        <w:ind w:firstLine="72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Focused on the screen layout. Are there pop ups or ads that make it difficult to see</w:t>
      </w:r>
    </w:p>
    <w:p w14:paraId="539EB5FA" w14:textId="0EA4C75A" w:rsidR="00092E4F" w:rsidRPr="00AC361C" w:rsidRDefault="00092E4F" w:rsidP="7A37E472">
      <w:pPr>
        <w:ind w:firstLine="72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things on the screen?</w:t>
      </w:r>
    </w:p>
    <w:p w14:paraId="0AB82020" w14:textId="7C00ABBD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</w:t>
      </w:r>
      <w:r w:rsidR="2DA79184" w:rsidRPr="00AC361C">
        <w:rPr>
          <w:rFonts w:ascii="Times New Roman" w:eastAsia="Calibri" w:hAnsi="Times New Roman" w:cs="Times New Roman"/>
          <w:sz w:val="24"/>
          <w:szCs w:val="24"/>
        </w:rPr>
        <w:t>. Ver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bad design, cluttered, some options impossible to select/locate/see/read device display not optimized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layout makes it impossible to use)</w:t>
      </w:r>
    </w:p>
    <w:p w14:paraId="54B5191B" w14:textId="2E362120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</w:t>
      </w:r>
      <w:r w:rsidR="7C7955FB" w:rsidRPr="00AC361C">
        <w:rPr>
          <w:rFonts w:ascii="Times New Roman" w:eastAsia="Calibri" w:hAnsi="Times New Roman" w:cs="Times New Roman"/>
          <w:sz w:val="24"/>
          <w:szCs w:val="24"/>
        </w:rPr>
        <w:t>. Bad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design, random, unclear, some options difficult to select/locate/see/read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layout makes it difficult to use)</w:t>
      </w:r>
    </w:p>
    <w:p w14:paraId="42910477" w14:textId="1FB41AA9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3. Satisfactory, few problems with selecting/locating/seeing/reading items or with minor screen-size problems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the layout has &gt; 2 issues or the issues are starting to impede on the function of the app)</w:t>
      </w:r>
    </w:p>
    <w:p w14:paraId="50651309" w14:textId="644585CD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</w:t>
      </w:r>
      <w:r w:rsidR="2E80F14C" w:rsidRPr="00AC361C">
        <w:rPr>
          <w:rFonts w:ascii="Times New Roman" w:eastAsia="Calibri" w:hAnsi="Times New Roman" w:cs="Times New Roman"/>
          <w:sz w:val="24"/>
          <w:szCs w:val="24"/>
        </w:rPr>
        <w:t>. Mostl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clear, able to select/locate/see/read items (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the layout has 1-2 issues, but you are still able to use the app)</w:t>
      </w:r>
    </w:p>
    <w:p w14:paraId="509816E3" w14:textId="66A7643F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</w:t>
      </w:r>
      <w:r w:rsidR="1B7C329C" w:rsidRPr="00AC361C">
        <w:rPr>
          <w:rFonts w:ascii="Times New Roman" w:eastAsia="Calibri" w:hAnsi="Times New Roman" w:cs="Times New Roman"/>
          <w:sz w:val="24"/>
          <w:szCs w:val="24"/>
        </w:rPr>
        <w:t>. Professional</w:t>
      </w:r>
      <w:r w:rsidRPr="00AC361C">
        <w:rPr>
          <w:rFonts w:ascii="Times New Roman" w:eastAsia="Calibri" w:hAnsi="Times New Roman" w:cs="Times New Roman"/>
          <w:sz w:val="24"/>
          <w:szCs w:val="24"/>
        </w:rPr>
        <w:t>, simple, clear, orderly, logically organized, device display optimized. Every design component has a purpose</w:t>
      </w:r>
    </w:p>
    <w:p w14:paraId="75B2DB67" w14:textId="77777777" w:rsidR="00092E4F" w:rsidRPr="00AC361C" w:rsidRDefault="00092E4F" w:rsidP="00092E4F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Graphics: How high is the quality/resolution of graphics used for buttons/icons/menus/ content?</w:t>
      </w:r>
    </w:p>
    <w:p w14:paraId="6997EF8F" w14:textId="571DC9A7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</w:t>
      </w:r>
      <w:r w:rsidR="7C4A038A" w:rsidRPr="00AC361C">
        <w:rPr>
          <w:rFonts w:ascii="Times New Roman" w:eastAsia="Calibri" w:hAnsi="Times New Roman" w:cs="Times New Roman"/>
          <w:sz w:val="24"/>
          <w:szCs w:val="24"/>
        </w:rPr>
        <w:t>. Graphics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appear amateur, very poor visual design -disproportionate, completely stylistically inconsistent</w:t>
      </w:r>
    </w:p>
    <w:p w14:paraId="04CE2595" w14:textId="183247EE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2. Low quality/low resolution graphics; low quality visual design –disproportionate, stylistically inconsistent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e.g., stylistically inconsistent - some design elements are targeted at small children, but others are more targeted at teenagers; low quality design - can’t figure out what some of the food items are or components of the food don’t match what you are making, disproportionate sizing that stands out, strikingly different stylistically)</w:t>
      </w:r>
    </w:p>
    <w:p w14:paraId="17073AFD" w14:textId="698D8199" w:rsidR="00092E4F" w:rsidRPr="00AC361C" w:rsidRDefault="00092E4F" w:rsidP="7A37E472">
      <w:pPr>
        <w:spacing w:after="0"/>
        <w:ind w:left="720" w:firstLine="72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</w:t>
      </w:r>
      <w:r w:rsidR="374B478B" w:rsidRPr="00AC361C">
        <w:rPr>
          <w:rFonts w:ascii="Times New Roman" w:eastAsia="Calibri" w:hAnsi="Times New Roman" w:cs="Times New Roman"/>
          <w:sz w:val="24"/>
          <w:szCs w:val="24"/>
        </w:rPr>
        <w:t>. Moderat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quality graphics and visual design (generally consistent in style)</w:t>
      </w:r>
      <w:r w:rsidRPr="00AC361C">
        <w:rPr>
          <w:rFonts w:ascii="Times New Roman" w:hAnsi="Times New Roman" w:cs="Times New Roman"/>
          <w:sz w:val="24"/>
          <w:szCs w:val="24"/>
        </w:rPr>
        <w:tab/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inconsistencies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aren’t striking or foods don’t look like they are supposed to,</w:t>
      </w:r>
    </w:p>
    <w:p w14:paraId="7384766E" w14:textId="60787C0F" w:rsidR="00092E4F" w:rsidRPr="00AC361C" w:rsidRDefault="00092E4F" w:rsidP="7A37E472">
      <w:pPr>
        <w:ind w:left="720" w:firstLine="72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but you can guess with context)</w:t>
      </w:r>
    </w:p>
    <w:p w14:paraId="621B789E" w14:textId="441BBA46" w:rsidR="00092E4F" w:rsidRPr="00AC361C" w:rsidRDefault="00092E4F" w:rsidP="7A37E472">
      <w:pPr>
        <w:spacing w:after="60"/>
        <w:ind w:left="720" w:firstLine="72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</w:t>
      </w:r>
      <w:r w:rsidR="0FA200A0" w:rsidRPr="00AC361C">
        <w:rPr>
          <w:rFonts w:ascii="Times New Roman" w:eastAsia="Calibri" w:hAnsi="Times New Roman" w:cs="Times New Roman"/>
          <w:sz w:val="24"/>
          <w:szCs w:val="24"/>
        </w:rPr>
        <w:t>. High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quality/resolution graphics and visual design –mostly proportionate,</w:t>
      </w:r>
      <w:r w:rsidR="733F5349" w:rsidRPr="00AC361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C361C">
        <w:rPr>
          <w:rFonts w:ascii="Times New Roman" w:hAnsi="Times New Roman" w:cs="Times New Roman"/>
          <w:sz w:val="24"/>
          <w:szCs w:val="24"/>
        </w:rPr>
        <w:tab/>
      </w:r>
      <w:r w:rsidRPr="00AC361C">
        <w:rPr>
          <w:rFonts w:ascii="Times New Roman" w:eastAsia="Calibri" w:hAnsi="Times New Roman" w:cs="Times New Roman"/>
          <w:sz w:val="24"/>
          <w:szCs w:val="24"/>
        </w:rPr>
        <w:t>stylistically</w:t>
      </w:r>
      <w:r w:rsidR="2363ABC1" w:rsidRPr="00AC361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consistent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(very small inconsistency in graphics but it doesn’t </w:t>
      </w:r>
      <w:r w:rsidRPr="00AC361C">
        <w:rPr>
          <w:rFonts w:ascii="Times New Roman" w:hAnsi="Times New Roman" w:cs="Times New Roman"/>
          <w:sz w:val="24"/>
          <w:szCs w:val="24"/>
        </w:rPr>
        <w:tab/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detract from you knowing what something is)</w:t>
      </w:r>
    </w:p>
    <w:p w14:paraId="52EF266E" w14:textId="70764031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</w:t>
      </w:r>
      <w:r w:rsidR="4B90DCE3" w:rsidRPr="00AC361C">
        <w:rPr>
          <w:rFonts w:ascii="Times New Roman" w:eastAsia="Calibri" w:hAnsi="Times New Roman" w:cs="Times New Roman"/>
          <w:sz w:val="24"/>
          <w:szCs w:val="24"/>
        </w:rPr>
        <w:t>. Ver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high quality/resolution graphics and visual design -proportionate, stylistically consistent throughout</w:t>
      </w:r>
    </w:p>
    <w:p w14:paraId="3BA22C6B" w14:textId="77777777" w:rsidR="00092E4F" w:rsidRPr="00AC361C" w:rsidRDefault="00092E4F" w:rsidP="00092E4F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Visual appeal: How good does the app look?</w:t>
      </w:r>
    </w:p>
    <w:p w14:paraId="578ED245" w14:textId="1CC181AC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</w:t>
      </w:r>
      <w:r w:rsidR="5EC51E50" w:rsidRPr="00AC361C">
        <w:rPr>
          <w:rFonts w:ascii="Times New Roman" w:eastAsia="Calibri" w:hAnsi="Times New Roman" w:cs="Times New Roman"/>
          <w:sz w:val="24"/>
          <w:szCs w:val="24"/>
        </w:rPr>
        <w:t>. No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visual appeal, unpleasant to look at, poorly designed, clashing/mismatched colors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(no variation in color so that it’s really boring to look at or use of color interferes with ability to use the app)</w:t>
      </w:r>
    </w:p>
    <w:p w14:paraId="1D259342" w14:textId="5ECCE155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</w:t>
      </w:r>
      <w:r w:rsidR="3F55EEA8" w:rsidRPr="00AC361C">
        <w:rPr>
          <w:rFonts w:ascii="Times New Roman" w:eastAsia="Calibri" w:hAnsi="Times New Roman" w:cs="Times New Roman"/>
          <w:sz w:val="24"/>
          <w:szCs w:val="24"/>
        </w:rPr>
        <w:t>. Littl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visual appeal –poorly designed, bad use of color, visually boring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lots of bland colors/little variation)</w:t>
      </w:r>
    </w:p>
    <w:p w14:paraId="458F1DEC" w14:textId="4F87216C" w:rsidR="00092E4F" w:rsidRPr="00AC361C" w:rsidRDefault="00092E4F" w:rsidP="7A37E472">
      <w:pPr>
        <w:ind w:left="720" w:firstLine="72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</w:t>
      </w:r>
      <w:r w:rsidR="6E6C612B" w:rsidRPr="00AC361C">
        <w:rPr>
          <w:rFonts w:ascii="Times New Roman" w:eastAsia="Calibri" w:hAnsi="Times New Roman" w:cs="Times New Roman"/>
          <w:sz w:val="24"/>
          <w:szCs w:val="24"/>
        </w:rPr>
        <w:t>. Som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visual appeal –average, neither pleasant, nor unpleasant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(use of color </w:t>
      </w:r>
      <w:r w:rsidRPr="00AC361C">
        <w:rPr>
          <w:rFonts w:ascii="Times New Roman" w:hAnsi="Times New Roman" w:cs="Times New Roman"/>
          <w:sz w:val="24"/>
          <w:szCs w:val="24"/>
        </w:rPr>
        <w:tab/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but neither visually appealing </w:t>
      </w:r>
      <w:r w:rsidR="408BC517"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nor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unappealing - lots of similar/bland colors but </w:t>
      </w:r>
      <w:r w:rsidRPr="00AC361C">
        <w:rPr>
          <w:rFonts w:ascii="Times New Roman" w:hAnsi="Times New Roman" w:cs="Times New Roman"/>
          <w:sz w:val="24"/>
          <w:szCs w:val="24"/>
        </w:rPr>
        <w:tab/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use of color makes sense for the app)</w:t>
      </w:r>
    </w:p>
    <w:p w14:paraId="1E7BC37F" w14:textId="62A1EB28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</w:t>
      </w:r>
      <w:r w:rsidR="6A88CC60" w:rsidRPr="00AC361C">
        <w:rPr>
          <w:rFonts w:ascii="Times New Roman" w:eastAsia="Calibri" w:hAnsi="Times New Roman" w:cs="Times New Roman"/>
          <w:sz w:val="24"/>
          <w:szCs w:val="24"/>
        </w:rPr>
        <w:t>. High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level of visual appeal –seamless graphics –consistent and professionally designed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multiple colors used, there is visual appeal, but app does not use color strategically)</w:t>
      </w:r>
    </w:p>
    <w:p w14:paraId="0D07B409" w14:textId="039801EA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5. As above + very attractive, memorable, stands out; use of color enhances app features/menus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use of color accentuates important parts of the app/color is used strategically)</w:t>
      </w:r>
    </w:p>
    <w:p w14:paraId="7B926906" w14:textId="77777777" w:rsidR="00092E4F" w:rsidRPr="00AC361C" w:rsidRDefault="00092E4F" w:rsidP="00092E4F">
      <w:pPr>
        <w:ind w:left="1440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AD40E61" w14:textId="77777777" w:rsidR="00092E4F" w:rsidRPr="00AC361C" w:rsidRDefault="00092E4F" w:rsidP="00092E4F">
      <w:pPr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Section D. Information – Contains high quality information (e.g., text, feedback, measures, references) from a credible source.  Select N/A if the app component is irrelevant.</w:t>
      </w:r>
    </w:p>
    <w:p w14:paraId="74387B2C" w14:textId="77777777" w:rsidR="00092E4F" w:rsidRPr="00AC361C" w:rsidRDefault="00092E4F" w:rsidP="00092E4F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Accuracy of app description (in app store): Does app contain what is described?</w:t>
      </w:r>
    </w:p>
    <w:p w14:paraId="35DA4251" w14:textId="50B5B853" w:rsidR="00092E4F" w:rsidRPr="00AC361C" w:rsidRDefault="00092E4F" w:rsidP="7A37E472">
      <w:pPr>
        <w:ind w:left="720" w:firstLine="72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1. Misleading. App does not contain the described components/functions. Or has </w:t>
      </w:r>
      <w:r w:rsidRPr="00AC361C">
        <w:rPr>
          <w:rFonts w:ascii="Times New Roman" w:hAnsi="Times New Roman" w:cs="Times New Roman"/>
          <w:sz w:val="24"/>
          <w:szCs w:val="24"/>
        </w:rPr>
        <w:tab/>
      </w:r>
      <w:r w:rsidRPr="00AC361C">
        <w:rPr>
          <w:rFonts w:ascii="Times New Roman" w:eastAsia="Calibri" w:hAnsi="Times New Roman" w:cs="Times New Roman"/>
          <w:sz w:val="24"/>
          <w:szCs w:val="24"/>
        </w:rPr>
        <w:t>no description</w:t>
      </w:r>
    </w:p>
    <w:p w14:paraId="112EF6AB" w14:textId="045EDF20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</w:t>
      </w:r>
      <w:r w:rsidR="43D2A671" w:rsidRPr="00AC361C">
        <w:rPr>
          <w:rFonts w:ascii="Times New Roman" w:eastAsia="Calibri" w:hAnsi="Times New Roman" w:cs="Times New Roman"/>
          <w:sz w:val="24"/>
          <w:szCs w:val="24"/>
        </w:rPr>
        <w:t>. Inaccurate</w:t>
      </w:r>
      <w:r w:rsidRPr="00AC361C">
        <w:rPr>
          <w:rFonts w:ascii="Times New Roman" w:eastAsia="Calibri" w:hAnsi="Times New Roman" w:cs="Times New Roman"/>
          <w:sz w:val="24"/>
          <w:szCs w:val="24"/>
        </w:rPr>
        <w:t>. App contains very few of the described components/functions</w:t>
      </w:r>
    </w:p>
    <w:p w14:paraId="51B9BE69" w14:textId="46BB1C90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</w:t>
      </w:r>
      <w:r w:rsidR="4AB535D8" w:rsidRPr="00AC361C">
        <w:rPr>
          <w:rFonts w:ascii="Times New Roman" w:eastAsia="Calibri" w:hAnsi="Times New Roman" w:cs="Times New Roman"/>
          <w:sz w:val="24"/>
          <w:szCs w:val="24"/>
        </w:rPr>
        <w:t>. OK</w:t>
      </w:r>
      <w:r w:rsidRPr="00AC361C">
        <w:rPr>
          <w:rFonts w:ascii="Times New Roman" w:eastAsia="Calibri" w:hAnsi="Times New Roman" w:cs="Times New Roman"/>
          <w:sz w:val="24"/>
          <w:szCs w:val="24"/>
        </w:rPr>
        <w:t>. App contains some of the described components/functions</w:t>
      </w:r>
    </w:p>
    <w:p w14:paraId="5DCA9623" w14:textId="72CA6B98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</w:t>
      </w:r>
      <w:r w:rsidR="5B6536A0" w:rsidRPr="00AC361C">
        <w:rPr>
          <w:rFonts w:ascii="Times New Roman" w:eastAsia="Calibri" w:hAnsi="Times New Roman" w:cs="Times New Roman"/>
          <w:sz w:val="24"/>
          <w:szCs w:val="24"/>
        </w:rPr>
        <w:t>. Accurate</w:t>
      </w:r>
      <w:r w:rsidRPr="00AC361C">
        <w:rPr>
          <w:rFonts w:ascii="Times New Roman" w:eastAsia="Calibri" w:hAnsi="Times New Roman" w:cs="Times New Roman"/>
          <w:sz w:val="24"/>
          <w:szCs w:val="24"/>
        </w:rPr>
        <w:t>. App contains most of the described components/functions</w:t>
      </w:r>
    </w:p>
    <w:p w14:paraId="3FEEAE4E" w14:textId="1EF7384B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</w:t>
      </w:r>
      <w:r w:rsidR="0FA1259B" w:rsidRPr="00AC361C">
        <w:rPr>
          <w:rFonts w:ascii="Times New Roman" w:eastAsia="Calibri" w:hAnsi="Times New Roman" w:cs="Times New Roman"/>
          <w:sz w:val="24"/>
          <w:szCs w:val="24"/>
        </w:rPr>
        <w:t>. Highl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accurate description of the app components/functions</w:t>
      </w:r>
    </w:p>
    <w:p w14:paraId="42A1CE43" w14:textId="77777777" w:rsidR="00092E4F" w:rsidRPr="00AC361C" w:rsidRDefault="00092E4F" w:rsidP="00092E4F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Goals: Does app have specific, measurable and achievable goals (specified in app store description or within the app itself)?</w:t>
      </w:r>
    </w:p>
    <w:p w14:paraId="5472B7B5" w14:textId="6465D7D8" w:rsidR="00092E4F" w:rsidRPr="00AC361C" w:rsidRDefault="00092E4F" w:rsidP="7A37E472">
      <w:pPr>
        <w:ind w:firstLine="72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Is the goal measurable/achievable? What is the desired outcome of the app (e.g., </w:t>
      </w:r>
      <w:r w:rsidRPr="00AC361C">
        <w:rPr>
          <w:rFonts w:ascii="Times New Roman" w:hAnsi="Times New Roman" w:cs="Times New Roman"/>
          <w:sz w:val="24"/>
          <w:szCs w:val="24"/>
        </w:rPr>
        <w:tab/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making a cup of coffee, making soup—this does not need to be stated explicitly as </w:t>
      </w:r>
      <w:r w:rsidRPr="00AC361C">
        <w:rPr>
          <w:rFonts w:ascii="Times New Roman" w:hAnsi="Times New Roman" w:cs="Times New Roman"/>
          <w:sz w:val="24"/>
          <w:szCs w:val="24"/>
        </w:rPr>
        <w:tab/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long as it is obvious)?</w:t>
      </w:r>
    </w:p>
    <w:p w14:paraId="4FFE6CA6" w14:textId="4D0997B5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N/A. Description does not list goals, or app goals are irrelevant to research goal (e.g., using a game for educational purposes)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(no goals stated, just assembling food with no goal, one line description that doesn’t tell you much; no skill development</w:t>
      </w:r>
      <w:r w:rsidR="5D4D4672"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,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2340F235"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e.g.,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just feeding customers)</w:t>
      </w:r>
    </w:p>
    <w:p w14:paraId="6E9B0A99" w14:textId="209750CF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1. App has no chance of achieving its stated goals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no specific food item or lots of random ingredients so user won’t likely be able to make the foods on their own; ingredients don’t make up the food item)</w:t>
      </w:r>
    </w:p>
    <w:p w14:paraId="4CF277CF" w14:textId="51EBC35D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</w:t>
      </w:r>
      <w:r w:rsidR="01AC08DB" w:rsidRPr="00AC361C">
        <w:rPr>
          <w:rFonts w:ascii="Times New Roman" w:eastAsia="Calibri" w:hAnsi="Times New Roman" w:cs="Times New Roman"/>
          <w:sz w:val="24"/>
          <w:szCs w:val="24"/>
        </w:rPr>
        <w:t>. Description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lists some goals, but app has very little chance of achieving them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some goals are stated for a specific food type, for example making hot soup or coffee, but user probably wouldn’t be able to make on their own)</w:t>
      </w:r>
    </w:p>
    <w:p w14:paraId="0CEB0D27" w14:textId="065A198F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</w:t>
      </w:r>
      <w:r w:rsidR="664B02BD" w:rsidRPr="00AC361C">
        <w:rPr>
          <w:rFonts w:ascii="Times New Roman" w:eastAsia="Calibri" w:hAnsi="Times New Roman" w:cs="Times New Roman"/>
          <w:sz w:val="24"/>
          <w:szCs w:val="24"/>
        </w:rPr>
        <w:t>. OK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. App has clear goals, which may be achievable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goals could be achievable but they are hard to measure, e.g., assembly/skill development, such as knife skills)</w:t>
      </w:r>
    </w:p>
    <w:p w14:paraId="3064598D" w14:textId="0D89E1A8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</w:t>
      </w:r>
      <w:r w:rsidR="2C224129" w:rsidRPr="00AC361C">
        <w:rPr>
          <w:rFonts w:ascii="Times New Roman" w:eastAsia="Calibri" w:hAnsi="Times New Roman" w:cs="Times New Roman"/>
          <w:sz w:val="24"/>
          <w:szCs w:val="24"/>
        </w:rPr>
        <w:t>. App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has clearly specified goals, which are measurable and achievable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(goals are stated and could may be achievable on one’s own without the app but there are no directions, e.g., making a salad but without directions) </w:t>
      </w:r>
    </w:p>
    <w:p w14:paraId="14CC3B89" w14:textId="30712D83" w:rsidR="00092E4F" w:rsidRPr="00AC361C" w:rsidRDefault="00092E4F" w:rsidP="7A37E472">
      <w:pPr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</w:t>
      </w:r>
      <w:r w:rsidR="35F50412" w:rsidRPr="00AC361C">
        <w:rPr>
          <w:rFonts w:ascii="Times New Roman" w:eastAsia="Calibri" w:hAnsi="Times New Roman" w:cs="Times New Roman"/>
          <w:sz w:val="24"/>
          <w:szCs w:val="24"/>
        </w:rPr>
        <w:t>. App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has specific and measurable goals, which are highly likely to be achieved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specific, achievable, stated goals with written directions, feedback, or recipe in the app so the user would be able to make the food/apply the learned skills on their own)</w:t>
      </w:r>
    </w:p>
    <w:p w14:paraId="202F7C94" w14:textId="55FC921F" w:rsidR="00092E4F" w:rsidRPr="00AC361C" w:rsidRDefault="00092E4F" w:rsidP="7A37E472">
      <w:pPr>
        <w:spacing w:after="0" w:line="257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5</w:t>
      </w:r>
      <w:r w:rsidR="0663C493" w:rsidRPr="00AC361C">
        <w:rPr>
          <w:rFonts w:ascii="Times New Roman" w:eastAsia="Calibri" w:hAnsi="Times New Roman" w:cs="Times New Roman"/>
          <w:sz w:val="24"/>
          <w:szCs w:val="24"/>
        </w:rPr>
        <w:t>. Qualit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of information: Is app content correct, well written, and relevant to the</w:t>
      </w:r>
    </w:p>
    <w:p w14:paraId="7A14AAEB" w14:textId="3EDABDE9" w:rsidR="00092E4F" w:rsidRPr="00AC361C" w:rsidRDefault="3965514C" w:rsidP="7A37E472">
      <w:pPr>
        <w:spacing w:line="257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     </w:t>
      </w:r>
      <w:r w:rsidR="00092E4F" w:rsidRPr="00AC361C">
        <w:rPr>
          <w:rFonts w:ascii="Times New Roman" w:eastAsia="Calibri" w:hAnsi="Times New Roman" w:cs="Times New Roman"/>
          <w:sz w:val="24"/>
          <w:szCs w:val="24"/>
        </w:rPr>
        <w:t>goal/topic of</w:t>
      </w:r>
      <w:r w:rsidR="65823EF9" w:rsidRPr="00AC361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92E4F" w:rsidRPr="00AC361C">
        <w:rPr>
          <w:rFonts w:ascii="Times New Roman" w:eastAsia="Calibri" w:hAnsi="Times New Roman" w:cs="Times New Roman"/>
          <w:sz w:val="24"/>
          <w:szCs w:val="24"/>
        </w:rPr>
        <w:t>the app?</w:t>
      </w:r>
    </w:p>
    <w:p w14:paraId="05EDE366" w14:textId="224B0898" w:rsidR="00092E4F" w:rsidRPr="00AC361C" w:rsidRDefault="028A036B" w:rsidP="7A37E472">
      <w:pPr>
        <w:spacing w:line="257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     </w:t>
      </w:r>
      <w:r w:rsidR="00092E4F" w:rsidRPr="00AC361C">
        <w:rPr>
          <w:rFonts w:ascii="Times New Roman" w:hAnsi="Times New Roman" w:cs="Times New Roman"/>
          <w:sz w:val="24"/>
          <w:szCs w:val="24"/>
        </w:rPr>
        <w:tab/>
      </w:r>
      <w:r w:rsidR="00092E4F"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Where content refers to written or audio information to support food skills/literacy. </w:t>
      </w:r>
    </w:p>
    <w:p w14:paraId="1239746F" w14:textId="7B215B89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N/A</w:t>
      </w:r>
      <w:r w:rsidR="5301DE9A" w:rsidRPr="00AC361C">
        <w:rPr>
          <w:rFonts w:ascii="Times New Roman" w:eastAsia="Calibri" w:hAnsi="Times New Roman" w:cs="Times New Roman"/>
          <w:sz w:val="24"/>
          <w:szCs w:val="24"/>
        </w:rPr>
        <w:t>. Ther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is no information within the app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no written or audio content in the app)</w:t>
      </w:r>
    </w:p>
    <w:p w14:paraId="41347887" w14:textId="2D87196C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</w:t>
      </w:r>
      <w:r w:rsidR="4340A8D5" w:rsidRPr="00AC361C">
        <w:rPr>
          <w:rFonts w:ascii="Times New Roman" w:eastAsia="Calibri" w:hAnsi="Times New Roman" w:cs="Times New Roman"/>
          <w:sz w:val="24"/>
          <w:szCs w:val="24"/>
        </w:rPr>
        <w:t>. Irrelevant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/inappropriate/incoherent/incorrect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very incorrect information or harmful information, e.g., eating pills)</w:t>
      </w:r>
    </w:p>
    <w:p w14:paraId="1500A159" w14:textId="3A232B45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</w:t>
      </w:r>
      <w:r w:rsidR="67F63024" w:rsidRPr="00AC361C">
        <w:rPr>
          <w:rFonts w:ascii="Times New Roman" w:eastAsia="Calibri" w:hAnsi="Times New Roman" w:cs="Times New Roman"/>
          <w:sz w:val="24"/>
          <w:szCs w:val="24"/>
        </w:rPr>
        <w:t>. Poor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. Barely relevant/appropriate/coherent/may be incorrect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largely irrelevant facts about the foods, e.g., food jokes)</w:t>
      </w:r>
    </w:p>
    <w:p w14:paraId="543A7FB0" w14:textId="21D3BD69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</w:t>
      </w:r>
      <w:r w:rsidR="5569DACB" w:rsidRPr="00AC361C">
        <w:rPr>
          <w:rFonts w:ascii="Times New Roman" w:eastAsia="Calibri" w:hAnsi="Times New Roman" w:cs="Times New Roman"/>
          <w:sz w:val="24"/>
          <w:szCs w:val="24"/>
        </w:rPr>
        <w:t>. Moderatel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relevant/appropriate/coherent/and appears correct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a generally 50/50 split of irrelevant and relevant facts about food)</w:t>
      </w:r>
    </w:p>
    <w:p w14:paraId="63417128" w14:textId="1A5FDE1C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</w:t>
      </w:r>
      <w:r w:rsidR="6BA8C29B" w:rsidRPr="00AC361C">
        <w:rPr>
          <w:rFonts w:ascii="Times New Roman" w:eastAsia="Calibri" w:hAnsi="Times New Roman" w:cs="Times New Roman"/>
          <w:sz w:val="24"/>
          <w:szCs w:val="24"/>
        </w:rPr>
        <w:t>. Relevant</w:t>
      </w:r>
      <w:r w:rsidRPr="00AC361C">
        <w:rPr>
          <w:rFonts w:ascii="Times New Roman" w:eastAsia="Calibri" w:hAnsi="Times New Roman" w:cs="Times New Roman"/>
          <w:sz w:val="24"/>
          <w:szCs w:val="24"/>
        </w:rPr>
        <w:t>/appropriate/coherent/correct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(some jokes but mostly relevant information about food)</w:t>
      </w:r>
    </w:p>
    <w:p w14:paraId="609EECC9" w14:textId="161DE303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</w:t>
      </w:r>
      <w:r w:rsidR="3C97E01F" w:rsidRPr="00AC361C">
        <w:rPr>
          <w:rFonts w:ascii="Times New Roman" w:eastAsia="Calibri" w:hAnsi="Times New Roman" w:cs="Times New Roman"/>
          <w:sz w:val="24"/>
          <w:szCs w:val="24"/>
        </w:rPr>
        <w:t>. Highl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relevant, appropriate, coherent, and correct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every written/audio information serves a learning purpose)</w:t>
      </w:r>
    </w:p>
    <w:p w14:paraId="5E4BFB0D" w14:textId="56F1941D" w:rsidR="00092E4F" w:rsidRPr="00AC361C" w:rsidRDefault="00092E4F" w:rsidP="7A37E472">
      <w:pPr>
        <w:spacing w:after="0" w:line="257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6</w:t>
      </w:r>
      <w:r w:rsidR="3B661DB7" w:rsidRPr="00AC361C">
        <w:rPr>
          <w:rFonts w:ascii="Times New Roman" w:eastAsia="Calibri" w:hAnsi="Times New Roman" w:cs="Times New Roman"/>
          <w:sz w:val="24"/>
          <w:szCs w:val="24"/>
        </w:rPr>
        <w:t>. Quantit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of information: Is the extent coverage within the scope of the app; and</w:t>
      </w:r>
    </w:p>
    <w:p w14:paraId="4BEED261" w14:textId="2B5E5E8B" w:rsidR="00092E4F" w:rsidRPr="00AC361C" w:rsidRDefault="01AB34A1" w:rsidP="7A37E472">
      <w:pPr>
        <w:spacing w:line="257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      </w:t>
      </w:r>
      <w:r w:rsidR="00092E4F" w:rsidRPr="00AC361C">
        <w:rPr>
          <w:rFonts w:ascii="Times New Roman" w:eastAsia="Calibri" w:hAnsi="Times New Roman" w:cs="Times New Roman"/>
          <w:sz w:val="24"/>
          <w:szCs w:val="24"/>
        </w:rPr>
        <w:t>comprehensive but concise?</w:t>
      </w:r>
    </w:p>
    <w:p w14:paraId="2409BAA4" w14:textId="376E8702" w:rsidR="00092E4F" w:rsidRPr="00AC361C" w:rsidRDefault="00092E4F" w:rsidP="7A37E472">
      <w:pPr>
        <w:spacing w:line="257" w:lineRule="auto"/>
        <w:ind w:firstLine="72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Where content refers to written or audio information to support food skills/literacy.</w:t>
      </w:r>
    </w:p>
    <w:p w14:paraId="2449F288" w14:textId="6886F0A8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N/A</w:t>
      </w:r>
      <w:r w:rsidR="287983F5" w:rsidRPr="00AC361C">
        <w:rPr>
          <w:rFonts w:ascii="Times New Roman" w:eastAsia="Calibri" w:hAnsi="Times New Roman" w:cs="Times New Roman"/>
          <w:sz w:val="24"/>
          <w:szCs w:val="24"/>
        </w:rPr>
        <w:t>. Ther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is no information within the app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no written or audio content in the app)</w:t>
      </w:r>
    </w:p>
    <w:p w14:paraId="43EA13C9" w14:textId="57114271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</w:t>
      </w:r>
      <w:r w:rsidR="407A1BC6" w:rsidRPr="00AC361C">
        <w:rPr>
          <w:rFonts w:ascii="Times New Roman" w:eastAsia="Calibri" w:hAnsi="Times New Roman" w:cs="Times New Roman"/>
          <w:sz w:val="24"/>
          <w:szCs w:val="24"/>
        </w:rPr>
        <w:t>. Minimal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or overwhelming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e.g., overwhelming – content too much for targeted age group; minimal would be almost no audio or written content)</w:t>
      </w:r>
    </w:p>
    <w:p w14:paraId="0605F1B2" w14:textId="69BEA978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</w:t>
      </w:r>
      <w:r w:rsidR="780A367D" w:rsidRPr="00AC361C">
        <w:rPr>
          <w:rFonts w:ascii="Times New Roman" w:eastAsia="Calibri" w:hAnsi="Times New Roman" w:cs="Times New Roman"/>
          <w:sz w:val="24"/>
          <w:szCs w:val="24"/>
        </w:rPr>
        <w:t>. Insufficient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or possibly overwhelming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insufficient or possibly overwhelming amount of information to achieve the goal, wouldn’t be able to achieve steps based on information, missing steps)</w:t>
      </w:r>
    </w:p>
    <w:p w14:paraId="2D15EDD1" w14:textId="56878C11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</w:t>
      </w:r>
      <w:r w:rsidR="07270895" w:rsidRPr="00AC361C">
        <w:rPr>
          <w:rFonts w:ascii="Times New Roman" w:eastAsia="Calibri" w:hAnsi="Times New Roman" w:cs="Times New Roman"/>
          <w:sz w:val="24"/>
          <w:szCs w:val="24"/>
        </w:rPr>
        <w:t>. OK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but not comprehensive or concise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could probably achieve the stated goal based on the written/audio information provided)</w:t>
      </w:r>
    </w:p>
    <w:p w14:paraId="3D512E96" w14:textId="01FD51FD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</w:t>
      </w:r>
      <w:r w:rsidR="0A9DD2CE" w:rsidRPr="00AC361C">
        <w:rPr>
          <w:rFonts w:ascii="Times New Roman" w:eastAsia="Calibri" w:hAnsi="Times New Roman" w:cs="Times New Roman"/>
          <w:sz w:val="24"/>
          <w:szCs w:val="24"/>
        </w:rPr>
        <w:t>. Offers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a broad range of information, has some gaps or unnecessary detail; or has no links to more information and resources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some irrelevant information added in, no links to added resources, gaps in the details)</w:t>
      </w:r>
    </w:p>
    <w:p w14:paraId="6E750B27" w14:textId="5C5994F1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</w:t>
      </w:r>
      <w:r w:rsidR="313A4F6C" w:rsidRPr="00AC361C">
        <w:rPr>
          <w:rFonts w:ascii="Times New Roman" w:eastAsia="Calibri" w:hAnsi="Times New Roman" w:cs="Times New Roman"/>
          <w:sz w:val="24"/>
          <w:szCs w:val="24"/>
        </w:rPr>
        <w:t>. Comprehensiv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and concise; contains links to more information and resources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some really good information with available links to more information, comprehensive and concise)</w:t>
      </w:r>
    </w:p>
    <w:p w14:paraId="509270E5" w14:textId="7267D850" w:rsidR="00092E4F" w:rsidRPr="00AC361C" w:rsidRDefault="00092E4F" w:rsidP="7A37E472">
      <w:pPr>
        <w:spacing w:after="0" w:line="257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7</w:t>
      </w:r>
      <w:r w:rsidR="518089BC" w:rsidRPr="00AC361C">
        <w:rPr>
          <w:rFonts w:ascii="Times New Roman" w:eastAsia="Calibri" w:hAnsi="Times New Roman" w:cs="Times New Roman"/>
          <w:sz w:val="24"/>
          <w:szCs w:val="24"/>
        </w:rPr>
        <w:t>. Visual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information: Is visual explanation of concepts –through</w:t>
      </w:r>
      <w:r w:rsidR="19FF2E50" w:rsidRPr="00AC361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C361C">
        <w:rPr>
          <w:rFonts w:ascii="Times New Roman" w:eastAsia="Calibri" w:hAnsi="Times New Roman" w:cs="Times New Roman"/>
          <w:sz w:val="24"/>
          <w:szCs w:val="24"/>
        </w:rPr>
        <w:t>charts/graphs/images/</w:t>
      </w:r>
    </w:p>
    <w:p w14:paraId="1B39CF21" w14:textId="5BEFA381" w:rsidR="00092E4F" w:rsidRPr="00AC361C" w:rsidRDefault="4BF1ACE2" w:rsidP="7A37E472">
      <w:pPr>
        <w:spacing w:line="257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      </w:t>
      </w:r>
      <w:r w:rsidR="00092E4F" w:rsidRPr="00AC361C">
        <w:rPr>
          <w:rFonts w:ascii="Times New Roman" w:eastAsia="Calibri" w:hAnsi="Times New Roman" w:cs="Times New Roman"/>
          <w:sz w:val="24"/>
          <w:szCs w:val="24"/>
        </w:rPr>
        <w:t>videos, etc. –clear, logical, correct?</w:t>
      </w:r>
    </w:p>
    <w:p w14:paraId="13CBF77D" w14:textId="77777777" w:rsidR="00092E4F" w:rsidRPr="00AC361C" w:rsidRDefault="00092E4F" w:rsidP="7A37E472">
      <w:pPr>
        <w:spacing w:line="257" w:lineRule="auto"/>
        <w:ind w:firstLine="72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Focus on visual demonstrations of skills, graphs, and pictures of food. </w:t>
      </w:r>
    </w:p>
    <w:p w14:paraId="12E2295D" w14:textId="791DAC17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N/A</w:t>
      </w:r>
      <w:r w:rsidR="7227D23B" w:rsidRPr="00AC361C">
        <w:rPr>
          <w:rFonts w:ascii="Times New Roman" w:eastAsia="Calibri" w:hAnsi="Times New Roman" w:cs="Times New Roman"/>
          <w:sz w:val="24"/>
          <w:szCs w:val="24"/>
        </w:rPr>
        <w:t>. Ther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is no visual information within the app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app only contains audio or text)</w:t>
      </w:r>
    </w:p>
    <w:p w14:paraId="09599C0C" w14:textId="21188F34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</w:t>
      </w:r>
      <w:r w:rsidR="5C8D4DDA" w:rsidRPr="00AC361C">
        <w:rPr>
          <w:rFonts w:ascii="Times New Roman" w:eastAsia="Calibri" w:hAnsi="Times New Roman" w:cs="Times New Roman"/>
          <w:sz w:val="24"/>
          <w:szCs w:val="24"/>
        </w:rPr>
        <w:t>. Completel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unclear/confusing/wrong or necessary but missing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can’t tell what any of the food images are, can’t interpret graphs, skills are incorrect or unsafe)</w:t>
      </w:r>
    </w:p>
    <w:p w14:paraId="4DC421DE" w14:textId="734BD87C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</w:t>
      </w:r>
      <w:r w:rsidR="62593260" w:rsidRPr="00AC361C">
        <w:rPr>
          <w:rFonts w:ascii="Times New Roman" w:eastAsia="Calibri" w:hAnsi="Times New Roman" w:cs="Times New Roman"/>
          <w:sz w:val="24"/>
          <w:szCs w:val="24"/>
        </w:rPr>
        <w:t>. Mostl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unclear/confusing/wrong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(can’t distinguish most of the ingredients, missing multiple steps of a skill)</w:t>
      </w:r>
    </w:p>
    <w:p w14:paraId="7854339C" w14:textId="57705007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</w:t>
      </w:r>
      <w:r w:rsidR="4C13C0F5" w:rsidRPr="00AC361C">
        <w:rPr>
          <w:rFonts w:ascii="Times New Roman" w:eastAsia="Calibri" w:hAnsi="Times New Roman" w:cs="Times New Roman"/>
          <w:sz w:val="24"/>
          <w:szCs w:val="24"/>
        </w:rPr>
        <w:t>. OK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but often unclear/confusing/wrong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process doesn’t seem completely accurate, missing steps of a skill, can’t distinguish some ingredients)</w:t>
      </w:r>
    </w:p>
    <w:p w14:paraId="514CF270" w14:textId="4F3E38AF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</w:t>
      </w:r>
      <w:r w:rsidR="3CE73250" w:rsidRPr="00AC361C">
        <w:rPr>
          <w:rFonts w:ascii="Times New Roman" w:eastAsia="Calibri" w:hAnsi="Times New Roman" w:cs="Times New Roman"/>
          <w:sz w:val="24"/>
          <w:szCs w:val="24"/>
        </w:rPr>
        <w:t>. Mostl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clear/logical/correct with negligible issues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can tell what foods are based on context)</w:t>
      </w:r>
    </w:p>
    <w:p w14:paraId="0FFD9BD1" w14:textId="1ACF5990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</w:t>
      </w:r>
      <w:r w:rsidR="34C7842C" w:rsidRPr="00AC361C">
        <w:rPr>
          <w:rFonts w:ascii="Times New Roman" w:eastAsia="Calibri" w:hAnsi="Times New Roman" w:cs="Times New Roman"/>
          <w:sz w:val="24"/>
          <w:szCs w:val="24"/>
        </w:rPr>
        <w:t>. Perfectly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clear/logical/correct</w:t>
      </w:r>
    </w:p>
    <w:p w14:paraId="7BAF1FA9" w14:textId="22556DA4" w:rsidR="00092E4F" w:rsidRPr="00AC361C" w:rsidRDefault="00092E4F" w:rsidP="7A37E472">
      <w:pPr>
        <w:spacing w:after="0" w:line="257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8</w:t>
      </w:r>
      <w:r w:rsidR="31F3FDA9" w:rsidRPr="00AC361C">
        <w:rPr>
          <w:rFonts w:ascii="Times New Roman" w:eastAsia="Calibri" w:hAnsi="Times New Roman" w:cs="Times New Roman"/>
          <w:sz w:val="24"/>
          <w:szCs w:val="24"/>
        </w:rPr>
        <w:t>. Credibility</w:t>
      </w:r>
      <w:r w:rsidRPr="00AC361C">
        <w:rPr>
          <w:rFonts w:ascii="Times New Roman" w:eastAsia="Calibri" w:hAnsi="Times New Roman" w:cs="Times New Roman"/>
          <w:sz w:val="24"/>
          <w:szCs w:val="24"/>
        </w:rPr>
        <w:t>: Does the app come from a legitimate source (specified in app store</w:t>
      </w:r>
    </w:p>
    <w:p w14:paraId="0F4F4E56" w14:textId="04970B7E" w:rsidR="00092E4F" w:rsidRPr="00AC361C" w:rsidRDefault="517A44D4" w:rsidP="7A37E472">
      <w:pPr>
        <w:spacing w:line="257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     </w:t>
      </w:r>
      <w:r w:rsidR="00092E4F" w:rsidRPr="00AC361C">
        <w:rPr>
          <w:rFonts w:ascii="Times New Roman" w:eastAsia="Calibri" w:hAnsi="Times New Roman" w:cs="Times New Roman"/>
          <w:sz w:val="24"/>
          <w:szCs w:val="24"/>
        </w:rPr>
        <w:t>description or within the app itself)?</w:t>
      </w:r>
    </w:p>
    <w:p w14:paraId="707CEF90" w14:textId="05075E4E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</w:t>
      </w:r>
      <w:r w:rsidR="54D4FAEE" w:rsidRPr="00AC361C">
        <w:rPr>
          <w:rFonts w:ascii="Times New Roman" w:eastAsia="Calibri" w:hAnsi="Times New Roman" w:cs="Times New Roman"/>
          <w:sz w:val="24"/>
          <w:szCs w:val="24"/>
        </w:rPr>
        <w:t>. Sourc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identified but legitimacy/trustworthiness of source is questionable (e.g., commercial business with vested interest)</w:t>
      </w:r>
    </w:p>
    <w:p w14:paraId="03FF5B9B" w14:textId="52DD5C4C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</w:t>
      </w:r>
      <w:r w:rsidR="21DA2168" w:rsidRPr="00AC361C">
        <w:rPr>
          <w:rFonts w:ascii="Times New Roman" w:eastAsia="Calibri" w:hAnsi="Times New Roman" w:cs="Times New Roman"/>
          <w:sz w:val="24"/>
          <w:szCs w:val="24"/>
        </w:rPr>
        <w:t>. Appears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to come from a legitimate source, but it cannot be verified (e.g., has no webpage)</w:t>
      </w:r>
    </w:p>
    <w:p w14:paraId="7669F92F" w14:textId="7DA0CC28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</w:t>
      </w:r>
      <w:r w:rsidR="7B90DD5B" w:rsidRPr="00AC361C">
        <w:rPr>
          <w:rFonts w:ascii="Times New Roman" w:eastAsia="Calibri" w:hAnsi="Times New Roman" w:cs="Times New Roman"/>
          <w:sz w:val="24"/>
          <w:szCs w:val="24"/>
        </w:rPr>
        <w:t>. Developed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by small NGO/institution (hospital/centre, etc.) /specialized commercial business, funding body</w:t>
      </w:r>
    </w:p>
    <w:p w14:paraId="5A8982E6" w14:textId="606196CE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</w:t>
      </w:r>
      <w:r w:rsidR="7538145C" w:rsidRPr="00AC361C">
        <w:rPr>
          <w:rFonts w:ascii="Times New Roman" w:eastAsia="Calibri" w:hAnsi="Times New Roman" w:cs="Times New Roman"/>
          <w:sz w:val="24"/>
          <w:szCs w:val="24"/>
        </w:rPr>
        <w:t>. Developed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by government, university or as above but larger in scale</w:t>
      </w:r>
    </w:p>
    <w:p w14:paraId="686F9116" w14:textId="77777777" w:rsidR="00092E4F" w:rsidRPr="00AC361C" w:rsidRDefault="00092E4F" w:rsidP="00092E4F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.  Developed using nationally competitive government or research funding (e.g., Australian Research Council, NHMRC)</w:t>
      </w:r>
    </w:p>
    <w:p w14:paraId="7D7EF850" w14:textId="66250F4D" w:rsidR="00092E4F" w:rsidRPr="00AC361C" w:rsidRDefault="00092E4F" w:rsidP="7A37E472">
      <w:pPr>
        <w:spacing w:after="0" w:line="257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9</w:t>
      </w:r>
      <w:r w:rsidR="4C20ACA6" w:rsidRPr="00AC361C">
        <w:rPr>
          <w:rFonts w:ascii="Times New Roman" w:eastAsia="Calibri" w:hAnsi="Times New Roman" w:cs="Times New Roman"/>
          <w:sz w:val="24"/>
          <w:szCs w:val="24"/>
        </w:rPr>
        <w:t>. Evidenc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base: Has the app been trialled/tested; must be verified by evidence (in</w:t>
      </w:r>
    </w:p>
    <w:p w14:paraId="1B1DE989" w14:textId="142F4D89" w:rsidR="00092E4F" w:rsidRPr="00AC361C" w:rsidRDefault="1C6824AC" w:rsidP="7A37E472">
      <w:pPr>
        <w:spacing w:after="0" w:line="257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      </w:t>
      </w:r>
      <w:r w:rsidR="00092E4F" w:rsidRPr="00AC361C">
        <w:rPr>
          <w:rFonts w:ascii="Times New Roman" w:eastAsia="Calibri" w:hAnsi="Times New Roman" w:cs="Times New Roman"/>
          <w:sz w:val="24"/>
          <w:szCs w:val="24"/>
        </w:rPr>
        <w:t>publishe</w:t>
      </w:r>
      <w:r w:rsidR="79AB8877" w:rsidRPr="00AC361C">
        <w:rPr>
          <w:rFonts w:ascii="Times New Roman" w:eastAsia="Calibri" w:hAnsi="Times New Roman" w:cs="Times New Roman"/>
          <w:sz w:val="24"/>
          <w:szCs w:val="24"/>
        </w:rPr>
        <w:t xml:space="preserve">d </w:t>
      </w:r>
      <w:r w:rsidR="00092E4F" w:rsidRPr="00AC361C">
        <w:rPr>
          <w:rFonts w:ascii="Times New Roman" w:eastAsia="Calibri" w:hAnsi="Times New Roman" w:cs="Times New Roman"/>
          <w:sz w:val="24"/>
          <w:szCs w:val="24"/>
        </w:rPr>
        <w:t>scientific literature)?</w:t>
      </w:r>
    </w:p>
    <w:p w14:paraId="6594FFDD" w14:textId="6D2A07B3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N/A</w:t>
      </w:r>
      <w:r w:rsidR="5AA592E7" w:rsidRPr="00AC361C">
        <w:rPr>
          <w:rFonts w:ascii="Times New Roman" w:eastAsia="Calibri" w:hAnsi="Times New Roman" w:cs="Times New Roman"/>
          <w:sz w:val="24"/>
          <w:szCs w:val="24"/>
        </w:rPr>
        <w:t>. Th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app has not been trialled/tested</w:t>
      </w:r>
    </w:p>
    <w:p w14:paraId="2028ABFC" w14:textId="04C059C0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</w:t>
      </w:r>
      <w:r w:rsidR="496E0C97" w:rsidRPr="00AC361C">
        <w:rPr>
          <w:rFonts w:ascii="Times New Roman" w:eastAsia="Calibri" w:hAnsi="Times New Roman" w:cs="Times New Roman"/>
          <w:sz w:val="24"/>
          <w:szCs w:val="24"/>
        </w:rPr>
        <w:t>. Th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evidence suggests the app does not work</w:t>
      </w:r>
    </w:p>
    <w:p w14:paraId="535AAF33" w14:textId="53F16378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</w:t>
      </w:r>
      <w:r w:rsidR="3D15B213" w:rsidRPr="00AC361C">
        <w:rPr>
          <w:rFonts w:ascii="Times New Roman" w:eastAsia="Calibri" w:hAnsi="Times New Roman" w:cs="Times New Roman"/>
          <w:sz w:val="24"/>
          <w:szCs w:val="24"/>
        </w:rPr>
        <w:t>. App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has been trialled (e.g., acceptability, usability, satisfaction ratings) and has partially positive outcomes in studies that are not randomized controlled trials (RCTs), or there is little or no contradictory evidence.</w:t>
      </w:r>
    </w:p>
    <w:p w14:paraId="59000A66" w14:textId="5B22611A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</w:t>
      </w:r>
      <w:r w:rsidR="3728A780" w:rsidRPr="00AC361C">
        <w:rPr>
          <w:rFonts w:ascii="Times New Roman" w:eastAsia="Calibri" w:hAnsi="Times New Roman" w:cs="Times New Roman"/>
          <w:sz w:val="24"/>
          <w:szCs w:val="24"/>
        </w:rPr>
        <w:t>. App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has been trialled (e.g., acceptability, usability, satisfaction ratings) and has positive outcomes in studies that are not RCTs, and there is no contradictory evidence.</w:t>
      </w:r>
    </w:p>
    <w:p w14:paraId="719BC0D8" w14:textId="7FD022F3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</w:t>
      </w:r>
      <w:r w:rsidR="68E62FE7" w:rsidRPr="00AC361C">
        <w:rPr>
          <w:rFonts w:ascii="Times New Roman" w:eastAsia="Calibri" w:hAnsi="Times New Roman" w:cs="Times New Roman"/>
          <w:sz w:val="24"/>
          <w:szCs w:val="24"/>
        </w:rPr>
        <w:t>. App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has been trialled and outcome tested in 1-2 RCTs indicating positive results</w:t>
      </w:r>
    </w:p>
    <w:p w14:paraId="7F421DD8" w14:textId="6996C876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. App has been trialled and outcome tested in &gt;3 high quality RCTs indicating positive results</w:t>
      </w:r>
    </w:p>
    <w:p w14:paraId="267FDF95" w14:textId="77777777" w:rsidR="00092E4F" w:rsidRPr="00AC361C" w:rsidRDefault="00092E4F" w:rsidP="00092E4F">
      <w:pPr>
        <w:spacing w:line="257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2B11134" w14:textId="77777777" w:rsidR="00092E4F" w:rsidRPr="00AC361C" w:rsidRDefault="00092E4F" w:rsidP="00092E4F">
      <w:pPr>
        <w:spacing w:line="257" w:lineRule="auto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App Subjective Quality Ratings</w:t>
      </w:r>
    </w:p>
    <w:p w14:paraId="2DEDA29A" w14:textId="77777777" w:rsidR="00092E4F" w:rsidRPr="00AC361C" w:rsidRDefault="00092E4F" w:rsidP="00092E4F">
      <w:pPr>
        <w:spacing w:line="257" w:lineRule="auto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Section E. </w:t>
      </w:r>
    </w:p>
    <w:p w14:paraId="1083B5F4" w14:textId="2942EA7F" w:rsidR="00092E4F" w:rsidRPr="00AC361C" w:rsidRDefault="00092E4F" w:rsidP="7A37E472">
      <w:pPr>
        <w:spacing w:line="257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0</w:t>
      </w:r>
      <w:r w:rsidR="398C3B17" w:rsidRPr="00AC361C">
        <w:rPr>
          <w:rFonts w:ascii="Times New Roman" w:eastAsia="Calibri" w:hAnsi="Times New Roman" w:cs="Times New Roman"/>
          <w:sz w:val="24"/>
          <w:szCs w:val="24"/>
        </w:rPr>
        <w:t>. Would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you recommend this app to people who might benefit from it?</w:t>
      </w:r>
    </w:p>
    <w:p w14:paraId="27E81A79" w14:textId="7B192949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</w:t>
      </w:r>
      <w:r w:rsidR="44B42A01" w:rsidRPr="00AC361C">
        <w:rPr>
          <w:rFonts w:ascii="Times New Roman" w:eastAsia="Calibri" w:hAnsi="Times New Roman" w:cs="Times New Roman"/>
          <w:sz w:val="24"/>
          <w:szCs w:val="24"/>
        </w:rPr>
        <w:t>. Not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at all: I would not recommend this app to anyone</w:t>
      </w:r>
    </w:p>
    <w:p w14:paraId="0E4C5CB7" w14:textId="1C71148A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</w:t>
      </w:r>
      <w:r w:rsidR="70890E62" w:rsidRPr="00AC361C">
        <w:rPr>
          <w:rFonts w:ascii="Times New Roman" w:eastAsia="Calibri" w:hAnsi="Times New Roman" w:cs="Times New Roman"/>
          <w:sz w:val="24"/>
          <w:szCs w:val="24"/>
        </w:rPr>
        <w:t>. Ther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are very few people I would recommend this app to</w:t>
      </w:r>
    </w:p>
    <w:p w14:paraId="228D9A45" w14:textId="53018534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</w:t>
      </w:r>
      <w:r w:rsidR="26D71ACE" w:rsidRPr="00AC361C">
        <w:rPr>
          <w:rFonts w:ascii="Times New Roman" w:eastAsia="Calibri" w:hAnsi="Times New Roman" w:cs="Times New Roman"/>
          <w:sz w:val="24"/>
          <w:szCs w:val="24"/>
        </w:rPr>
        <w:t>. Maybe</w:t>
      </w:r>
      <w:r w:rsidRPr="00AC361C">
        <w:rPr>
          <w:rFonts w:ascii="Times New Roman" w:eastAsia="Calibri" w:hAnsi="Times New Roman" w:cs="Times New Roman"/>
          <w:sz w:val="24"/>
          <w:szCs w:val="24"/>
        </w:rPr>
        <w:t>: There are several people whom I would recommend it to</w:t>
      </w:r>
    </w:p>
    <w:p w14:paraId="2D640EFA" w14:textId="719CF6BB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</w:t>
      </w:r>
      <w:r w:rsidR="0D8B1562" w:rsidRPr="00AC361C">
        <w:rPr>
          <w:rFonts w:ascii="Times New Roman" w:eastAsia="Calibri" w:hAnsi="Times New Roman" w:cs="Times New Roman"/>
          <w:sz w:val="24"/>
          <w:szCs w:val="24"/>
        </w:rPr>
        <w:t>. Ther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are many people I would recommend this app to</w:t>
      </w:r>
    </w:p>
    <w:p w14:paraId="729F525A" w14:textId="3D3CF524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</w:t>
      </w:r>
      <w:r w:rsidR="091064B8" w:rsidRPr="00AC361C">
        <w:rPr>
          <w:rFonts w:ascii="Times New Roman" w:eastAsia="Calibri" w:hAnsi="Times New Roman" w:cs="Times New Roman"/>
          <w:sz w:val="24"/>
          <w:szCs w:val="24"/>
        </w:rPr>
        <w:t>. Definitely</w:t>
      </w:r>
      <w:r w:rsidRPr="00AC361C">
        <w:rPr>
          <w:rFonts w:ascii="Times New Roman" w:eastAsia="Calibri" w:hAnsi="Times New Roman" w:cs="Times New Roman"/>
          <w:sz w:val="24"/>
          <w:szCs w:val="24"/>
        </w:rPr>
        <w:t>: I would recommend this app to everyone</w:t>
      </w:r>
    </w:p>
    <w:p w14:paraId="5C51F4E2" w14:textId="5D5BD63B" w:rsidR="00092E4F" w:rsidRPr="00AC361C" w:rsidRDefault="00092E4F" w:rsidP="7A37E472">
      <w:pPr>
        <w:spacing w:after="0" w:line="257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1. How many times do you think you would use this app in the next 12 months if it was</w:t>
      </w:r>
    </w:p>
    <w:p w14:paraId="6527361D" w14:textId="0A9EF677" w:rsidR="00092E4F" w:rsidRPr="00AC361C" w:rsidRDefault="22CEBB10" w:rsidP="7A37E472">
      <w:pPr>
        <w:spacing w:line="257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     </w:t>
      </w:r>
      <w:r w:rsidR="00092E4F" w:rsidRPr="00AC361C">
        <w:rPr>
          <w:rFonts w:ascii="Times New Roman" w:eastAsia="Calibri" w:hAnsi="Times New Roman" w:cs="Times New Roman"/>
          <w:sz w:val="24"/>
          <w:szCs w:val="24"/>
        </w:rPr>
        <w:t>relevant to you?</w:t>
      </w:r>
    </w:p>
    <w:p w14:paraId="2C53D446" w14:textId="2CA17D4D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</w:t>
      </w:r>
      <w:r w:rsidR="24A76574" w:rsidRPr="00AC361C">
        <w:rPr>
          <w:rFonts w:ascii="Times New Roman" w:eastAsia="Calibri" w:hAnsi="Times New Roman" w:cs="Times New Roman"/>
          <w:sz w:val="24"/>
          <w:szCs w:val="24"/>
        </w:rPr>
        <w:t>. None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(only one level to the game so it would be boring to replay, no variation) </w:t>
      </w:r>
    </w:p>
    <w:p w14:paraId="27033DD3" w14:textId="77777777" w:rsidR="00092E4F" w:rsidRPr="00AC361C" w:rsidRDefault="00092E4F" w:rsidP="00092E4F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2. 1-2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multiple levels to get through so user can’t play all at once but the game itself is boring)</w:t>
      </w:r>
    </w:p>
    <w:p w14:paraId="42678A90" w14:textId="77777777" w:rsidR="00092E4F" w:rsidRPr="00AC361C" w:rsidRDefault="00092E4F" w:rsidP="00092E4F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3. 3-10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variation in what you can do or make; might use infrequently but there is a specific reason to go back and use it)</w:t>
      </w:r>
    </w:p>
    <w:p w14:paraId="193B9806" w14:textId="77777777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4. 10-50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multiple levels and entertaining, fits into nighttime routine or daily life patterns)</w:t>
      </w:r>
    </w:p>
    <w:p w14:paraId="1E43CC43" w14:textId="77777777" w:rsidR="00092E4F" w:rsidRPr="00AC361C" w:rsidRDefault="00092E4F" w:rsidP="00092E4F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5. &gt;50 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>(incentives to go back to the app, e.g., ability to track daily progress, or the app changes over time)</w:t>
      </w:r>
    </w:p>
    <w:p w14:paraId="29FFF504" w14:textId="79E3DFC7" w:rsidR="00092E4F" w:rsidRPr="00AC361C" w:rsidRDefault="00092E4F" w:rsidP="7A37E472">
      <w:pPr>
        <w:spacing w:line="257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2</w:t>
      </w:r>
      <w:r w:rsidR="6B6092E7" w:rsidRPr="00AC361C">
        <w:rPr>
          <w:rFonts w:ascii="Times New Roman" w:eastAsia="Calibri" w:hAnsi="Times New Roman" w:cs="Times New Roman"/>
          <w:sz w:val="24"/>
          <w:szCs w:val="24"/>
        </w:rPr>
        <w:t>. Would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you pay for this app?</w:t>
      </w:r>
    </w:p>
    <w:p w14:paraId="5B6769A7" w14:textId="7C90E0E7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</w:t>
      </w:r>
      <w:r w:rsidR="4A51A785" w:rsidRPr="00AC361C">
        <w:rPr>
          <w:rFonts w:ascii="Times New Roman" w:eastAsia="Calibri" w:hAnsi="Times New Roman" w:cs="Times New Roman"/>
          <w:sz w:val="24"/>
          <w:szCs w:val="24"/>
        </w:rPr>
        <w:t>. No</w:t>
      </w:r>
    </w:p>
    <w:p w14:paraId="294D0549" w14:textId="2CDB32FD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</w:t>
      </w:r>
      <w:r w:rsidR="59AB48EE" w:rsidRPr="00AC361C">
        <w:rPr>
          <w:rFonts w:ascii="Times New Roman" w:eastAsia="Calibri" w:hAnsi="Times New Roman" w:cs="Times New Roman"/>
          <w:sz w:val="24"/>
          <w:szCs w:val="24"/>
        </w:rPr>
        <w:t>. Maybe</w:t>
      </w:r>
    </w:p>
    <w:p w14:paraId="0AD07E4A" w14:textId="5C9A8882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</w:t>
      </w:r>
      <w:r w:rsidR="71486F3D" w:rsidRPr="00AC361C">
        <w:rPr>
          <w:rFonts w:ascii="Times New Roman" w:eastAsia="Calibri" w:hAnsi="Times New Roman" w:cs="Times New Roman"/>
          <w:sz w:val="24"/>
          <w:szCs w:val="24"/>
        </w:rPr>
        <w:t>. Yes</w:t>
      </w:r>
    </w:p>
    <w:p w14:paraId="7B899C45" w14:textId="6C55E478" w:rsidR="00092E4F" w:rsidRPr="00AC361C" w:rsidRDefault="00092E4F" w:rsidP="7A37E472">
      <w:pPr>
        <w:spacing w:line="257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3</w:t>
      </w:r>
      <w:r w:rsidR="1545F31F" w:rsidRPr="00AC361C">
        <w:rPr>
          <w:rFonts w:ascii="Times New Roman" w:eastAsia="Calibri" w:hAnsi="Times New Roman" w:cs="Times New Roman"/>
          <w:sz w:val="24"/>
          <w:szCs w:val="24"/>
        </w:rPr>
        <w:t>. What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is your overall star rating of this app?</w:t>
      </w:r>
    </w:p>
    <w:p w14:paraId="693CF687" w14:textId="77777777" w:rsidR="00092E4F" w:rsidRPr="00AC361C" w:rsidRDefault="00092E4F" w:rsidP="00092E4F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. * One of the worst apps I’ve used</w:t>
      </w:r>
    </w:p>
    <w:p w14:paraId="62CA95CC" w14:textId="77777777" w:rsidR="00092E4F" w:rsidRPr="00AC361C" w:rsidRDefault="00092E4F" w:rsidP="00092E4F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. **</w:t>
      </w:r>
    </w:p>
    <w:p w14:paraId="10E19D83" w14:textId="77777777" w:rsidR="00092E4F" w:rsidRPr="00AC361C" w:rsidRDefault="00092E4F" w:rsidP="00092E4F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. *** Average</w:t>
      </w:r>
    </w:p>
    <w:p w14:paraId="3A645B5E" w14:textId="77777777" w:rsidR="00092E4F" w:rsidRPr="00AC361C" w:rsidRDefault="00092E4F" w:rsidP="00092E4F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4. ****</w:t>
      </w:r>
    </w:p>
    <w:p w14:paraId="37120881" w14:textId="77777777" w:rsidR="00092E4F" w:rsidRPr="00AC361C" w:rsidRDefault="00092E4F" w:rsidP="00092E4F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. ***** One of the best apps I’ve used</w:t>
      </w:r>
    </w:p>
    <w:p w14:paraId="49DD1128" w14:textId="422B18A0" w:rsidR="00092E4F" w:rsidRPr="00AC361C" w:rsidRDefault="00092E4F" w:rsidP="7A37E472">
      <w:pPr>
        <w:spacing w:line="257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24</w:t>
      </w:r>
      <w:r w:rsidR="45FFA324" w:rsidRPr="00AC361C">
        <w:rPr>
          <w:rFonts w:ascii="Times New Roman" w:eastAsia="Calibri" w:hAnsi="Times New Roman" w:cs="Times New Roman"/>
          <w:sz w:val="24"/>
          <w:szCs w:val="24"/>
        </w:rPr>
        <w:t>. Do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you feel this app was appropriate for the age group identified? </w:t>
      </w:r>
    </w:p>
    <w:p w14:paraId="40E812A2" w14:textId="53F74CB5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1</w:t>
      </w:r>
      <w:r w:rsidR="36CFCC7F" w:rsidRPr="00AC361C">
        <w:rPr>
          <w:rFonts w:ascii="Times New Roman" w:eastAsia="Calibri" w:hAnsi="Times New Roman" w:cs="Times New Roman"/>
          <w:sz w:val="24"/>
          <w:szCs w:val="24"/>
        </w:rPr>
        <w:t>. Not</w:t>
      </w:r>
      <w:r w:rsidRPr="00AC361C">
        <w:rPr>
          <w:rFonts w:ascii="Times New Roman" w:eastAsia="Calibri" w:hAnsi="Times New Roman" w:cs="Times New Roman"/>
          <w:sz w:val="24"/>
          <w:szCs w:val="24"/>
        </w:rPr>
        <w:t xml:space="preserve"> at all</w:t>
      </w:r>
    </w:p>
    <w:p w14:paraId="221FA84C" w14:textId="07FC76B1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3</w:t>
      </w:r>
      <w:r w:rsidR="51AAAEA5" w:rsidRPr="00AC361C">
        <w:rPr>
          <w:rFonts w:ascii="Times New Roman" w:eastAsia="Calibri" w:hAnsi="Times New Roman" w:cs="Times New Roman"/>
          <w:sz w:val="24"/>
          <w:szCs w:val="24"/>
        </w:rPr>
        <w:t>. Maybe</w:t>
      </w:r>
      <w:r w:rsidRPr="00AC36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(its content is potentially too challenging for example due to jargon)</w:t>
      </w:r>
    </w:p>
    <w:p w14:paraId="33881E1D" w14:textId="1014F3BD" w:rsidR="00092E4F" w:rsidRPr="00AC361C" w:rsidRDefault="00092E4F" w:rsidP="7A37E472">
      <w:pPr>
        <w:spacing w:line="257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AC361C">
        <w:rPr>
          <w:rFonts w:ascii="Times New Roman" w:eastAsia="Calibri" w:hAnsi="Times New Roman" w:cs="Times New Roman"/>
          <w:sz w:val="24"/>
          <w:szCs w:val="24"/>
        </w:rPr>
        <w:t>5</w:t>
      </w:r>
      <w:r w:rsidR="7C8DA926" w:rsidRPr="00AC361C">
        <w:rPr>
          <w:rFonts w:ascii="Times New Roman" w:eastAsia="Calibri" w:hAnsi="Times New Roman" w:cs="Times New Roman"/>
          <w:sz w:val="24"/>
          <w:szCs w:val="24"/>
        </w:rPr>
        <w:t>. Definitely</w:t>
      </w:r>
    </w:p>
    <w:p w14:paraId="07F80259" w14:textId="77777777" w:rsidR="00092E4F" w:rsidRPr="00AC361C" w:rsidRDefault="00092E4F" w:rsidP="00092E4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07ED291" w14:textId="77777777" w:rsidR="00092E4F" w:rsidRPr="00AC361C" w:rsidRDefault="00092E4F" w:rsidP="00092E4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C60F465" w14:textId="77777777" w:rsidR="00092E4F" w:rsidRPr="00AC361C" w:rsidRDefault="00092E4F" w:rsidP="00092E4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E8C99DD" w14:textId="77777777" w:rsidR="00092E4F" w:rsidRPr="00AC361C" w:rsidRDefault="00092E4F" w:rsidP="00092E4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2F77E97" w14:textId="77777777" w:rsidR="00092E4F" w:rsidRPr="00AC361C" w:rsidRDefault="00092E4F" w:rsidP="00092E4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BC02F63" w14:textId="77777777" w:rsidR="00092E4F" w:rsidRPr="00AC361C" w:rsidRDefault="00092E4F" w:rsidP="00092E4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E6BC36" w14:textId="77777777" w:rsidR="00092E4F" w:rsidRPr="00AC361C" w:rsidRDefault="00092E4F" w:rsidP="00092E4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CF35E3" w14:textId="77777777" w:rsidR="00092E4F" w:rsidRPr="00AC361C" w:rsidRDefault="00092E4F" w:rsidP="00092E4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53303C" w14:textId="77777777" w:rsidR="00092E4F" w:rsidRPr="00AC361C" w:rsidRDefault="00092E4F" w:rsidP="00092E4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66E67DA" w14:textId="77777777" w:rsidR="00092E4F" w:rsidRPr="00AC361C" w:rsidRDefault="00092E4F" w:rsidP="00092E4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931247" w14:textId="77777777" w:rsidR="00092E4F" w:rsidRPr="00AC361C" w:rsidRDefault="00092E4F">
      <w:pPr>
        <w:rPr>
          <w:rFonts w:ascii="Times New Roman" w:hAnsi="Times New Roman" w:cs="Times New Roman"/>
          <w:sz w:val="24"/>
          <w:szCs w:val="24"/>
        </w:rPr>
      </w:pPr>
    </w:p>
    <w:sectPr w:rsidR="00092E4F" w:rsidRPr="00AC361C" w:rsidSect="00AC361C">
      <w:pgSz w:w="12240" w:h="15840"/>
      <w:pgMar w:top="1123" w:right="1123" w:bottom="1123" w:left="1123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3DC10F8" w16cex:dateUtc="2022-01-25T21:45:53.243Z"/>
  <w16cex:commentExtensible w16cex:durableId="1DE6809F" w16cex:dateUtc="2022-01-25T21:47:48.358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2B9E2C93" w16cid:durableId="1DBEEC40"/>
  <w16cid:commentId w16cid:paraId="4D3AFE37" w16cid:durableId="13DC10F8"/>
  <w16cid:commentId w16cid:paraId="356FCD87" w16cid:durableId="1DE6809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ParagraphRange paragraphId="842232130" textId="1078211072" start="52" length="4" invalidationStart="52" invalidationLength="4" id="mtgC7sJs"/>
    <int:ParagraphRange paragraphId="1753648765" textId="2004318071" start="194" length="11" invalidationStart="194" invalidationLength="11" id="hXxaCfMq"/>
    <int:WordHash hashCode="BC3EUS+j05HFFw" id="O30EF9w6"/>
    <int:ParagraphRange paragraphId="386349821" textId="1770881433" start="80" length="15" invalidationStart="80" invalidationLength="15" id="mc5wIIjQ"/>
    <int:ParagraphRange paragraphId="1416804277" textId="1306278812" start="161" length="10" invalidationStart="161" invalidationLength="10" id="VFsD2bOM"/>
    <int:ParagraphRange paragraphId="1273942625" textId="484572129" start="76" length="8" invalidationStart="76" invalidationLength="8" id="7cxwziRP"/>
    <int:WordHash hashCode="K9X7Xd4L2h5wl4" id="i8HFrwuX"/>
    <int:WordHash hashCode="s3uit85cBy27jU" id="LO9zh5bL"/>
    <int:ParagraphRange paragraphId="2135039448" textId="2004318071" start="1" length="6" invalidationStart="1" invalidationLength="6" id="W0ykiJ6o"/>
    <int:ParagraphRange paragraphId="579705413" textId="1392608564" start="48" length="12" invalidationStart="48" invalidationLength="12" id="Pnz082iM"/>
    <int:ParagraphRange paragraphId="423335942" textId="2004318071" start="30" length="12" invalidationStart="30" invalidationLength="12" id="XF0V5K8Z"/>
  </int:Manifest>
  <int:Observations>
    <int:Content id="mtgC7sJs">
      <int:Rejection type="LegacyProofing"/>
    </int:Content>
    <int:Content id="hXxaCfMq">
      <int:Rejection type="LegacyProofing"/>
    </int:Content>
    <int:Content id="O30EF9w6">
      <int:Rejection type="LegacyProofing"/>
    </int:Content>
    <int:Content id="mc5wIIjQ">
      <int:Rejection type="LegacyProofing"/>
    </int:Content>
    <int:Content id="VFsD2bOM">
      <int:Rejection type="LegacyProofing"/>
    </int:Content>
    <int:Content id="7cxwziRP">
      <int:Rejection type="LegacyProofing"/>
    </int:Content>
    <int:Content id="i8HFrwuX">
      <int:Rejection type="LegacyProofing"/>
    </int:Content>
    <int:Content id="LO9zh5bL">
      <int:Rejection type="LegacyProofing"/>
    </int:Content>
    <int:Content id="W0ykiJ6o">
      <int:Rejection type="LegacyProofing"/>
    </int:Content>
    <int:Content id="Pnz082iM">
      <int:Rejection type="LegacyProofing"/>
    </int:Content>
    <int:Content id="XF0V5K8Z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2566C"/>
    <w:multiLevelType w:val="hybridMultilevel"/>
    <w:tmpl w:val="FFFFFFFF"/>
    <w:lvl w:ilvl="0" w:tplc="6F2AF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C85B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9294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AE03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7683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1AA0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E217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A204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B428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2C4E63"/>
    <w:multiLevelType w:val="hybridMultilevel"/>
    <w:tmpl w:val="FFFFFFFF"/>
    <w:lvl w:ilvl="0" w:tplc="DD20C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CA2F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660F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94C3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3E43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F6F6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DEE9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B824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7E6A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E2221A"/>
    <w:multiLevelType w:val="hybridMultilevel"/>
    <w:tmpl w:val="FFFFFFFF"/>
    <w:lvl w:ilvl="0" w:tplc="10B2D6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DAB8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26AB9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560D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32AB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7488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EA6F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824A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5EB6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E255F9"/>
    <w:multiLevelType w:val="hybridMultilevel"/>
    <w:tmpl w:val="FFFFFFFF"/>
    <w:lvl w:ilvl="0" w:tplc="FB5C9C06">
      <w:start w:val="1"/>
      <w:numFmt w:val="decimal"/>
      <w:lvlText w:val="%1."/>
      <w:lvlJc w:val="left"/>
      <w:pPr>
        <w:ind w:left="720" w:hanging="360"/>
      </w:pPr>
    </w:lvl>
    <w:lvl w:ilvl="1" w:tplc="372C07DC">
      <w:start w:val="1"/>
      <w:numFmt w:val="lowerLetter"/>
      <w:lvlText w:val="%2."/>
      <w:lvlJc w:val="left"/>
      <w:pPr>
        <w:ind w:left="1440" w:hanging="360"/>
      </w:pPr>
    </w:lvl>
    <w:lvl w:ilvl="2" w:tplc="C64E3972">
      <w:start w:val="1"/>
      <w:numFmt w:val="lowerRoman"/>
      <w:lvlText w:val="%3."/>
      <w:lvlJc w:val="right"/>
      <w:pPr>
        <w:ind w:left="2160" w:hanging="180"/>
      </w:pPr>
    </w:lvl>
    <w:lvl w:ilvl="3" w:tplc="3246EECA">
      <w:start w:val="1"/>
      <w:numFmt w:val="decimal"/>
      <w:lvlText w:val="%4."/>
      <w:lvlJc w:val="left"/>
      <w:pPr>
        <w:ind w:left="2880" w:hanging="360"/>
      </w:pPr>
    </w:lvl>
    <w:lvl w:ilvl="4" w:tplc="6D0600DA">
      <w:start w:val="1"/>
      <w:numFmt w:val="lowerLetter"/>
      <w:lvlText w:val="%5."/>
      <w:lvlJc w:val="left"/>
      <w:pPr>
        <w:ind w:left="3600" w:hanging="360"/>
      </w:pPr>
    </w:lvl>
    <w:lvl w:ilvl="5" w:tplc="1AC66886">
      <w:start w:val="1"/>
      <w:numFmt w:val="lowerRoman"/>
      <w:lvlText w:val="%6."/>
      <w:lvlJc w:val="right"/>
      <w:pPr>
        <w:ind w:left="4320" w:hanging="180"/>
      </w:pPr>
    </w:lvl>
    <w:lvl w:ilvl="6" w:tplc="696A7140">
      <w:start w:val="1"/>
      <w:numFmt w:val="decimal"/>
      <w:lvlText w:val="%7."/>
      <w:lvlJc w:val="left"/>
      <w:pPr>
        <w:ind w:left="5040" w:hanging="360"/>
      </w:pPr>
    </w:lvl>
    <w:lvl w:ilvl="7" w:tplc="2CF0751E">
      <w:start w:val="1"/>
      <w:numFmt w:val="lowerLetter"/>
      <w:lvlText w:val="%8."/>
      <w:lvlJc w:val="left"/>
      <w:pPr>
        <w:ind w:left="5760" w:hanging="360"/>
      </w:pPr>
    </w:lvl>
    <w:lvl w:ilvl="8" w:tplc="770C64E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9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2NDExNDQzMjExMrJU0lEKTi0uzszPAykwqQUAHwp4ASwAAAA="/>
  </w:docVars>
  <w:rsids>
    <w:rsidRoot w:val="00092E4F"/>
    <w:rsid w:val="00092E4F"/>
    <w:rsid w:val="00102078"/>
    <w:rsid w:val="001254DD"/>
    <w:rsid w:val="001C7D8F"/>
    <w:rsid w:val="001E4D5D"/>
    <w:rsid w:val="001E7BD0"/>
    <w:rsid w:val="00264502"/>
    <w:rsid w:val="00386218"/>
    <w:rsid w:val="003F28E0"/>
    <w:rsid w:val="00402BEB"/>
    <w:rsid w:val="0043435C"/>
    <w:rsid w:val="004A036B"/>
    <w:rsid w:val="004A5873"/>
    <w:rsid w:val="004C7947"/>
    <w:rsid w:val="004D36A0"/>
    <w:rsid w:val="00507643"/>
    <w:rsid w:val="00511397"/>
    <w:rsid w:val="0052355D"/>
    <w:rsid w:val="00526B3A"/>
    <w:rsid w:val="0058378B"/>
    <w:rsid w:val="005B3123"/>
    <w:rsid w:val="00673063"/>
    <w:rsid w:val="006B4B7E"/>
    <w:rsid w:val="0072461C"/>
    <w:rsid w:val="00726708"/>
    <w:rsid w:val="007271E8"/>
    <w:rsid w:val="00771826"/>
    <w:rsid w:val="00795580"/>
    <w:rsid w:val="007C5497"/>
    <w:rsid w:val="007E5C44"/>
    <w:rsid w:val="008123AD"/>
    <w:rsid w:val="008510FD"/>
    <w:rsid w:val="0087535F"/>
    <w:rsid w:val="008D2334"/>
    <w:rsid w:val="00924DD3"/>
    <w:rsid w:val="00953AC1"/>
    <w:rsid w:val="009573D6"/>
    <w:rsid w:val="00967ABD"/>
    <w:rsid w:val="009C3FC9"/>
    <w:rsid w:val="009D1B10"/>
    <w:rsid w:val="00A501F5"/>
    <w:rsid w:val="00A56763"/>
    <w:rsid w:val="00A91EA3"/>
    <w:rsid w:val="00AC361C"/>
    <w:rsid w:val="00AF3593"/>
    <w:rsid w:val="00B745FD"/>
    <w:rsid w:val="00BA730E"/>
    <w:rsid w:val="00BC34C9"/>
    <w:rsid w:val="00BE63CF"/>
    <w:rsid w:val="00C129B2"/>
    <w:rsid w:val="00C16F1E"/>
    <w:rsid w:val="00C857C8"/>
    <w:rsid w:val="00CC5A82"/>
    <w:rsid w:val="00CD3EF0"/>
    <w:rsid w:val="00CD5836"/>
    <w:rsid w:val="00D100A7"/>
    <w:rsid w:val="00D54E2E"/>
    <w:rsid w:val="00D63004"/>
    <w:rsid w:val="00E22C51"/>
    <w:rsid w:val="00E3513E"/>
    <w:rsid w:val="00E579B6"/>
    <w:rsid w:val="00E86D8E"/>
    <w:rsid w:val="00F06F5E"/>
    <w:rsid w:val="00F2547E"/>
    <w:rsid w:val="00F57E12"/>
    <w:rsid w:val="00FA3699"/>
    <w:rsid w:val="00FD005F"/>
    <w:rsid w:val="01AB34A1"/>
    <w:rsid w:val="01AC08DB"/>
    <w:rsid w:val="02071BDF"/>
    <w:rsid w:val="022146A6"/>
    <w:rsid w:val="028A036B"/>
    <w:rsid w:val="0355F5CA"/>
    <w:rsid w:val="03673F14"/>
    <w:rsid w:val="0551223D"/>
    <w:rsid w:val="0663C493"/>
    <w:rsid w:val="07270895"/>
    <w:rsid w:val="079BFF3B"/>
    <w:rsid w:val="091064B8"/>
    <w:rsid w:val="09CDD578"/>
    <w:rsid w:val="0A56F85B"/>
    <w:rsid w:val="0A9DD2CE"/>
    <w:rsid w:val="0D8B1562"/>
    <w:rsid w:val="0E0B40BF"/>
    <w:rsid w:val="0FA1259B"/>
    <w:rsid w:val="0FA200A0"/>
    <w:rsid w:val="1545F31F"/>
    <w:rsid w:val="171522C3"/>
    <w:rsid w:val="17233DF4"/>
    <w:rsid w:val="19FF2E50"/>
    <w:rsid w:val="1B7C329C"/>
    <w:rsid w:val="1C6824AC"/>
    <w:rsid w:val="1C859428"/>
    <w:rsid w:val="1C9EBC85"/>
    <w:rsid w:val="1E29520F"/>
    <w:rsid w:val="1E3A8CE6"/>
    <w:rsid w:val="1F102ED2"/>
    <w:rsid w:val="20E89DD6"/>
    <w:rsid w:val="2159054B"/>
    <w:rsid w:val="21DA2168"/>
    <w:rsid w:val="22CEBB10"/>
    <w:rsid w:val="2340F235"/>
    <w:rsid w:val="2363ABC1"/>
    <w:rsid w:val="237E9C45"/>
    <w:rsid w:val="243A7D07"/>
    <w:rsid w:val="24A76574"/>
    <w:rsid w:val="26D71ACE"/>
    <w:rsid w:val="287983F5"/>
    <w:rsid w:val="299F8DFD"/>
    <w:rsid w:val="29A6B13A"/>
    <w:rsid w:val="2C224129"/>
    <w:rsid w:val="2DA79184"/>
    <w:rsid w:val="2E80F14C"/>
    <w:rsid w:val="2FBB9EB5"/>
    <w:rsid w:val="313A4F6C"/>
    <w:rsid w:val="31F3FDA9"/>
    <w:rsid w:val="34C7842C"/>
    <w:rsid w:val="35F50412"/>
    <w:rsid w:val="36CFCC7F"/>
    <w:rsid w:val="36D01486"/>
    <w:rsid w:val="3728A780"/>
    <w:rsid w:val="374B478B"/>
    <w:rsid w:val="3965514C"/>
    <w:rsid w:val="39738A66"/>
    <w:rsid w:val="398C3B17"/>
    <w:rsid w:val="39F67504"/>
    <w:rsid w:val="3A5CC316"/>
    <w:rsid w:val="3B661DB7"/>
    <w:rsid w:val="3C97E01F"/>
    <w:rsid w:val="3CE73250"/>
    <w:rsid w:val="3D15B213"/>
    <w:rsid w:val="3EDFF5A0"/>
    <w:rsid w:val="3F55EEA8"/>
    <w:rsid w:val="407A1BC6"/>
    <w:rsid w:val="408BC517"/>
    <w:rsid w:val="4280FD58"/>
    <w:rsid w:val="4340A8D5"/>
    <w:rsid w:val="43D2A671"/>
    <w:rsid w:val="4403A55C"/>
    <w:rsid w:val="44B42A01"/>
    <w:rsid w:val="45B89E1A"/>
    <w:rsid w:val="45FFA324"/>
    <w:rsid w:val="48D7167F"/>
    <w:rsid w:val="496E0C97"/>
    <w:rsid w:val="4A51A785"/>
    <w:rsid w:val="4AB535D8"/>
    <w:rsid w:val="4B90DCE3"/>
    <w:rsid w:val="4BF1ACE2"/>
    <w:rsid w:val="4C0EB741"/>
    <w:rsid w:val="4C13C0F5"/>
    <w:rsid w:val="4C20ACA6"/>
    <w:rsid w:val="4E551EEB"/>
    <w:rsid w:val="517A44D4"/>
    <w:rsid w:val="518089BC"/>
    <w:rsid w:val="51AAAEA5"/>
    <w:rsid w:val="52B2F732"/>
    <w:rsid w:val="5301DE9A"/>
    <w:rsid w:val="5341B946"/>
    <w:rsid w:val="54AD7C35"/>
    <w:rsid w:val="54D4FAEE"/>
    <w:rsid w:val="5569DACB"/>
    <w:rsid w:val="55F11054"/>
    <w:rsid w:val="5690341D"/>
    <w:rsid w:val="582C047E"/>
    <w:rsid w:val="58DB76BD"/>
    <w:rsid w:val="59AB48EE"/>
    <w:rsid w:val="5AA592E7"/>
    <w:rsid w:val="5B6536A0"/>
    <w:rsid w:val="5C8D4DDA"/>
    <w:rsid w:val="5CC62BF1"/>
    <w:rsid w:val="5D4D4672"/>
    <w:rsid w:val="5DF91712"/>
    <w:rsid w:val="5EC51E50"/>
    <w:rsid w:val="5F5B1B5E"/>
    <w:rsid w:val="62176A5E"/>
    <w:rsid w:val="62593260"/>
    <w:rsid w:val="64174B74"/>
    <w:rsid w:val="65823EF9"/>
    <w:rsid w:val="664B02BD"/>
    <w:rsid w:val="67F63024"/>
    <w:rsid w:val="6832FBCE"/>
    <w:rsid w:val="6840FA53"/>
    <w:rsid w:val="68E62FE7"/>
    <w:rsid w:val="6977BF3B"/>
    <w:rsid w:val="6A88CC60"/>
    <w:rsid w:val="6AC9D86C"/>
    <w:rsid w:val="6B6092E7"/>
    <w:rsid w:val="6BA8C29B"/>
    <w:rsid w:val="6C45650A"/>
    <w:rsid w:val="6D045E94"/>
    <w:rsid w:val="6E095C5E"/>
    <w:rsid w:val="6E6C612B"/>
    <w:rsid w:val="70890E62"/>
    <w:rsid w:val="71486F3D"/>
    <w:rsid w:val="71D7CFB7"/>
    <w:rsid w:val="71E90A8E"/>
    <w:rsid w:val="7227D23B"/>
    <w:rsid w:val="72D26291"/>
    <w:rsid w:val="72F9D645"/>
    <w:rsid w:val="72FBD42A"/>
    <w:rsid w:val="733F5349"/>
    <w:rsid w:val="7538145C"/>
    <w:rsid w:val="780A367D"/>
    <w:rsid w:val="79AB8877"/>
    <w:rsid w:val="79E2E19C"/>
    <w:rsid w:val="7A37E472"/>
    <w:rsid w:val="7B90DD5B"/>
    <w:rsid w:val="7C4A038A"/>
    <w:rsid w:val="7C7955FB"/>
    <w:rsid w:val="7C8DA926"/>
    <w:rsid w:val="7D552EE2"/>
    <w:rsid w:val="7EB6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C8B2C"/>
  <w15:chartTrackingRefBased/>
  <w15:docId w15:val="{EE4FCE56-25F9-42A0-810E-0DF60F18F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2E4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2E4F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092E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2E4F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92E4F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E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E4F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076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3ce735895e8a4aef" Type="http://schemas.microsoft.com/office/2016/09/relationships/commentsIds" Target="commentsIds.xml"/><Relationship Id="R491becca74be4c09" Type="http://schemas.microsoft.com/office/2019/09/relationships/intelligence" Target="intelligenc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a28d14e9049e4058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1CD3EC13BED45A310A127613623FC" ma:contentTypeVersion="14" ma:contentTypeDescription="Create a new document." ma:contentTypeScope="" ma:versionID="7aba4f9832d356fa92fbdced4c7615a6">
  <xsd:schema xmlns:xsd="http://www.w3.org/2001/XMLSchema" xmlns:xs="http://www.w3.org/2001/XMLSchema" xmlns:p="http://schemas.microsoft.com/office/2006/metadata/properties" xmlns:ns3="17027527-3e19-4f94-a616-2f32dee91993" xmlns:ns4="d20cda97-ccfc-4701-b15a-bd806c4db7a6" targetNamespace="http://schemas.microsoft.com/office/2006/metadata/properties" ma:root="true" ma:fieldsID="15619449b47e6c365ddc77adbc08bd05" ns3:_="" ns4:_="">
    <xsd:import namespace="17027527-3e19-4f94-a616-2f32dee91993"/>
    <xsd:import namespace="d20cda97-ccfc-4701-b15a-bd806c4db7a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027527-3e19-4f94-a616-2f32dee9199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0cda97-ccfc-4701-b15a-bd806c4db7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0357F6-7432-4090-BF1B-BAE0199BCB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D78639-70A2-4BEF-8D1D-991C2EC2A201}">
  <ds:schemaRefs>
    <ds:schemaRef ds:uri="d20cda97-ccfc-4701-b15a-bd806c4db7a6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17027527-3e19-4f94-a616-2f32dee91993"/>
    <ds:schemaRef ds:uri="http://schemas.microsoft.com/office/infopath/2007/PartnerControls"/>
    <ds:schemaRef ds:uri="http://purl.org/dc/terms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D260101-CD8F-4B80-B058-511E60707E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027527-3e19-4f94-a616-2f32dee91993"/>
    <ds:schemaRef ds:uri="d20cda97-ccfc-4701-b15a-bd806c4db7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2841</Words>
  <Characters>16196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s Hopkins</Company>
  <LinksUpToDate>false</LinksUpToDate>
  <CharactersWithSpaces>19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ne Francis</dc:creator>
  <cp:keywords/>
  <dc:description/>
  <cp:lastModifiedBy>Lucine Francis</cp:lastModifiedBy>
  <cp:revision>3</cp:revision>
  <dcterms:created xsi:type="dcterms:W3CDTF">2022-03-25T01:19:00Z</dcterms:created>
  <dcterms:modified xsi:type="dcterms:W3CDTF">2022-09-21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1CD3EC13BED45A310A127613623FC</vt:lpwstr>
  </property>
</Properties>
</file>